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71A" w:rsidP="00FE1BB3" w:rsidRDefault="0002571A" w14:paraId="11B014FF" w14:textId="77777777">
      <w:pPr>
        <w:pStyle w:val="DefaultText"/>
      </w:pPr>
    </w:p>
    <w:p w:rsidR="0002571A" w:rsidRDefault="004B22FB" w14:paraId="585E6B12" w14:textId="77777777">
      <w:pPr>
        <w:pStyle w:val="DefaultText"/>
        <w:jc w:val="center"/>
      </w:pPr>
      <w:r>
        <w:rPr>
          <w:rFonts w:ascii="Arial" w:hAnsi="Arial"/>
          <w:b/>
          <w:sz w:val="40"/>
        </w:rPr>
        <w:t>International University</w:t>
      </w:r>
    </w:p>
    <w:p w:rsidR="0002571A" w:rsidP="0027693C" w:rsidRDefault="004B22FB" w14:paraId="2ABB7923" w14:textId="77777777">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rsidR="0002571A" w:rsidRDefault="0002571A" w14:paraId="7522F460" w14:textId="77777777">
      <w:pPr>
        <w:pStyle w:val="DefaultText"/>
        <w:rPr>
          <w:rFonts w:ascii="Arial" w:hAnsi="Arial"/>
        </w:rPr>
      </w:pPr>
    </w:p>
    <w:p w:rsidR="0002571A" w:rsidRDefault="0002571A" w14:paraId="55E30C41" w14:textId="15EF1818">
      <w:pPr>
        <w:pStyle w:val="DefaultText"/>
      </w:pPr>
    </w:p>
    <w:p w:rsidR="55B5634A" w:rsidP="3DC4F09B" w:rsidRDefault="55B5634A" w14:paraId="65F6DF05" w14:textId="550ED32C">
      <w:pPr>
        <w:pStyle w:val="DefaultText"/>
        <w:spacing w:line="360" w:lineRule="auto"/>
        <w:jc w:val="center"/>
        <w:rPr>
          <w:noProof w:val="0"/>
          <w:lang w:val="en-US"/>
        </w:rPr>
      </w:pPr>
      <w:r w:rsidRPr="3DC4F09B" w:rsidR="55B5634A">
        <w:rPr>
          <w:rFonts w:ascii="Times New Roman" w:hAnsi="Times New Roman" w:eastAsia="Times New Roman" w:cs="Times New Roman"/>
          <w:b w:val="1"/>
          <w:bCs w:val="1"/>
          <w:i w:val="0"/>
          <w:iCs w:val="0"/>
          <w:caps w:val="0"/>
          <w:smallCaps w:val="0"/>
          <w:noProof w:val="0"/>
          <w:color w:val="000000" w:themeColor="text1" w:themeTint="FF" w:themeShade="FF"/>
          <w:sz w:val="44"/>
          <w:szCs w:val="44"/>
          <w:lang w:val="en-US"/>
        </w:rPr>
        <w:t>Principle of EE1 Laboratory</w:t>
      </w:r>
    </w:p>
    <w:p w:rsidR="55B5634A" w:rsidP="3DC4F09B" w:rsidRDefault="55B5634A" w14:paraId="08C9EE62" w14:textId="431A93DA">
      <w:pPr>
        <w:pStyle w:val="DefaultText"/>
        <w:spacing w:line="360" w:lineRule="auto"/>
        <w:jc w:val="center"/>
        <w:rPr>
          <w:noProof w:val="0"/>
          <w:lang w:val="en-US"/>
        </w:rPr>
      </w:pPr>
      <w:r w:rsidRPr="3DC4F09B" w:rsidR="55B5634A">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US"/>
        </w:rPr>
        <w:t>EE052IU</w:t>
      </w:r>
    </w:p>
    <w:p w:rsidR="00C07281" w:rsidRDefault="00C07281" w14:paraId="58E6E38C" w14:textId="6A2ACF14">
      <w:pPr>
        <w:pStyle w:val="DefaultText"/>
      </w:pPr>
    </w:p>
    <w:p w:rsidR="00C07281" w:rsidRDefault="00C07281" w14:paraId="0757256F" w14:textId="77777777">
      <w:pPr>
        <w:pStyle w:val="DefaultText"/>
      </w:pPr>
    </w:p>
    <w:p w:rsidRPr="00C07281" w:rsidR="0002571A" w:rsidRDefault="0002571A" w14:paraId="0259EAFD" w14:textId="5EA5A7F0">
      <w:pPr>
        <w:pStyle w:val="DefaultText"/>
        <w:jc w:val="center"/>
        <w:outlineLvl w:val="0"/>
        <w:rPr>
          <w:sz w:val="44"/>
          <w:szCs w:val="44"/>
        </w:rPr>
      </w:pPr>
      <w:r w:rsidRPr="3DC4F09B" w:rsidR="0002571A">
        <w:rPr>
          <w:b w:val="1"/>
          <w:bCs w:val="1"/>
          <w:sz w:val="44"/>
          <w:szCs w:val="44"/>
        </w:rPr>
        <w:t>[</w:t>
      </w:r>
      <w:commentRangeStart w:id="0"/>
      <w:commentRangeEnd w:id="0"/>
      <w:r>
        <w:rPr>
          <w:rStyle w:val="CommentReference"/>
        </w:rPr>
        <w:commentReference w:id="0"/>
      </w:r>
      <w:r w:rsidRPr="3DC4F09B" w:rsidR="38294C43">
        <w:rPr>
          <w:rFonts w:ascii="Times New Roman" w:hAnsi="Times New Roman" w:eastAsia="Times New Roman" w:cs="Times New Roman"/>
          <w:b w:val="1"/>
          <w:bCs w:val="1"/>
          <w:i w:val="0"/>
          <w:iCs w:val="0"/>
          <w:caps w:val="0"/>
          <w:smallCaps w:val="0"/>
          <w:noProof w:val="0"/>
          <w:color w:val="000000" w:themeColor="text1" w:themeTint="FF" w:themeShade="FF"/>
          <w:sz w:val="43"/>
          <w:szCs w:val="43"/>
          <w:lang w:val="en-US"/>
        </w:rPr>
        <w:t xml:space="preserve">Lab </w:t>
      </w:r>
      <w:r w:rsidRPr="3DC4F09B" w:rsidR="71DBEE9C">
        <w:rPr>
          <w:rFonts w:ascii="Times New Roman" w:hAnsi="Times New Roman" w:eastAsia="Times New Roman" w:cs="Times New Roman"/>
          <w:b w:val="1"/>
          <w:bCs w:val="1"/>
          <w:i w:val="0"/>
          <w:iCs w:val="0"/>
          <w:caps w:val="0"/>
          <w:smallCaps w:val="0"/>
          <w:noProof w:val="0"/>
          <w:color w:val="000000" w:themeColor="text1" w:themeTint="FF" w:themeShade="FF"/>
          <w:sz w:val="43"/>
          <w:szCs w:val="43"/>
          <w:lang w:val="en-US"/>
        </w:rPr>
        <w:t>5&amp;6</w:t>
      </w:r>
      <w:r w:rsidRPr="3DC4F09B" w:rsidR="38294C43">
        <w:rPr>
          <w:rFonts w:ascii="Times New Roman" w:hAnsi="Times New Roman" w:eastAsia="Times New Roman" w:cs="Times New Roman"/>
          <w:b w:val="1"/>
          <w:bCs w:val="1"/>
          <w:i w:val="0"/>
          <w:iCs w:val="0"/>
          <w:caps w:val="0"/>
          <w:smallCaps w:val="0"/>
          <w:noProof w:val="0"/>
          <w:color w:val="000000" w:themeColor="text1" w:themeTint="FF" w:themeShade="FF"/>
          <w:sz w:val="43"/>
          <w:szCs w:val="43"/>
          <w:lang w:val="en-US"/>
        </w:rPr>
        <w:t>]</w:t>
      </w:r>
      <w:r w:rsidRPr="3DC4F09B" w:rsidR="0002571A">
        <w:rPr>
          <w:b w:val="1"/>
          <w:bCs w:val="1"/>
          <w:sz w:val="44"/>
          <w:szCs w:val="44"/>
        </w:rPr>
        <w:t>]</w:t>
      </w:r>
    </w:p>
    <w:p w:rsidR="0002571A" w:rsidRDefault="0002571A" w14:paraId="4E98A96D" w14:textId="77777777">
      <w:pPr>
        <w:pStyle w:val="DefaultText"/>
      </w:pPr>
    </w:p>
    <w:p w:rsidR="0002571A" w:rsidRDefault="0002571A" w14:paraId="51A8994F" w14:textId="77777777">
      <w:pPr>
        <w:pStyle w:val="DefaultText"/>
        <w:jc w:val="center"/>
      </w:pPr>
      <w:r w:rsidRPr="3DC4F09B" w:rsidR="0002571A">
        <w:rPr>
          <w:b w:val="1"/>
          <w:bCs w:val="1"/>
        </w:rPr>
        <w:t>Submitted by</w:t>
      </w:r>
    </w:p>
    <w:p w:rsidR="416198DE" w:rsidP="3DC4F09B" w:rsidRDefault="416198DE" w14:paraId="5122C41B" w14:textId="68A550BF">
      <w:pPr>
        <w:pStyle w:val="DefaultText"/>
        <w:spacing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DC4F09B" w:rsidR="416198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Đỗ Minh Duy - ITITSB22029]</w:t>
      </w:r>
    </w:p>
    <w:p w:rsidR="416198DE" w:rsidP="3DC4F09B" w:rsidRDefault="416198DE" w14:paraId="62E8C1F6" w14:textId="7149640E">
      <w:pPr>
        <w:pStyle w:val="DefaultText"/>
        <w:spacing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DC4F09B" w:rsidR="416198D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guyễn Đức Anh - EEACIU23005]</w:t>
      </w:r>
    </w:p>
    <w:p w:rsidR="0027693C" w:rsidRDefault="0027693C" w14:paraId="4F90FB67" w14:textId="77777777">
      <w:pPr>
        <w:pStyle w:val="DefaultText"/>
        <w:jc w:val="center"/>
      </w:pPr>
    </w:p>
    <w:p w:rsidR="0002571A" w:rsidRDefault="0002571A" w14:paraId="08096B60" w14:textId="77777777">
      <w:pPr>
        <w:pStyle w:val="DefaultText"/>
      </w:pPr>
    </w:p>
    <w:p w:rsidR="0002571A" w:rsidRDefault="0002571A" w14:paraId="0EFB8D81" w14:textId="77777777">
      <w:pPr>
        <w:pStyle w:val="DefaultText"/>
      </w:pPr>
      <w:bookmarkStart w:name="_GoBack" w:id="1"/>
      <w:bookmarkEnd w:id="1"/>
    </w:p>
    <w:p w:rsidR="0002571A" w:rsidRDefault="0002571A" w14:paraId="63704216" w14:textId="25EF1300">
      <w:pPr>
        <w:pStyle w:val="DefaultText"/>
        <w:tabs>
          <w:tab w:val="left" w:pos="2520"/>
        </w:tabs>
        <w:rPr>
          <w:b/>
          <w:sz w:val="28"/>
        </w:rPr>
      </w:pPr>
      <w:r>
        <w:rPr>
          <w:b/>
          <w:sz w:val="28"/>
        </w:rPr>
        <w:tab/>
      </w:r>
    </w:p>
    <w:p w:rsidR="00C07281" w:rsidRDefault="00C07281" w14:paraId="5FB8A125" w14:textId="312DD2A0">
      <w:pPr>
        <w:pStyle w:val="DefaultText"/>
        <w:tabs>
          <w:tab w:val="left" w:pos="2520"/>
        </w:tabs>
        <w:rPr>
          <w:b/>
          <w:sz w:val="28"/>
        </w:rPr>
      </w:pPr>
    </w:p>
    <w:p w:rsidR="00C07281" w:rsidRDefault="00C07281" w14:paraId="45F60BE8" w14:textId="77777777">
      <w:pPr>
        <w:pStyle w:val="DefaultText"/>
        <w:tabs>
          <w:tab w:val="left" w:pos="2520"/>
        </w:tabs>
      </w:pPr>
    </w:p>
    <w:p w:rsidR="0002571A" w:rsidRDefault="0002571A" w14:paraId="64A436FB" w14:textId="77777777">
      <w:pPr>
        <w:pStyle w:val="DefaultText"/>
        <w:tabs>
          <w:tab w:val="left" w:pos="2520"/>
        </w:tabs>
      </w:pPr>
      <w:r>
        <w:tab/>
      </w:r>
      <w:r>
        <w:tab/>
      </w:r>
      <w:r>
        <w:tab/>
      </w:r>
      <w:r>
        <w:tab/>
      </w:r>
    </w:p>
    <w:p w:rsidR="00981A8F" w:rsidP="00981A8F" w:rsidRDefault="0002571A" w14:paraId="0ADE3818" w14:textId="2C9E02C5">
      <w:pPr>
        <w:pStyle w:val="DefaultText"/>
        <w:tabs>
          <w:tab w:val="left" w:pos="2520"/>
        </w:tabs>
      </w:pPr>
      <w:r>
        <w:tab/>
      </w:r>
      <w:r w:rsidR="00981A8F">
        <w:rPr/>
        <w:t xml:space="preserve">Date </w:t>
      </w:r>
      <w:r w:rsidR="00981A8F">
        <w:rPr/>
        <w:t>Submitted:</w:t>
      </w:r>
      <w:r w:rsidR="00981A8F">
        <w:tab/>
      </w:r>
      <w:r w:rsidR="00981A8F">
        <w:tab/>
      </w:r>
      <w:r w:rsidR="00981A8F">
        <w:rPr/>
        <w:t>[</w:t>
      </w:r>
      <w:r w:rsidRPr="3DC4F09B" w:rsidR="42A82058">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4"/>
          <w:szCs w:val="24"/>
          <w:u w:val="none"/>
          <w:lang w:val="en-US"/>
        </w:rPr>
        <w:t>18/11/2024</w:t>
      </w:r>
      <w:r w:rsidR="00981A8F">
        <w:rPr/>
        <w:t>]</w:t>
      </w:r>
    </w:p>
    <w:p w:rsidR="00981A8F" w:rsidP="00981A8F" w:rsidRDefault="00981A8F" w14:paraId="0A1A9C55" w14:textId="0EE7D6A7">
      <w:pPr>
        <w:pStyle w:val="DefaultText"/>
        <w:tabs>
          <w:tab w:val="left" w:pos="2520"/>
        </w:tabs>
      </w:pPr>
      <w:r>
        <w:tab/>
      </w:r>
      <w:r w:rsidR="00981A8F">
        <w:rPr/>
        <w:t xml:space="preserve">Date </w:t>
      </w:r>
      <w:r w:rsidR="00981A8F">
        <w:rPr/>
        <w:t>Performed:</w:t>
      </w:r>
      <w:r>
        <w:tab/>
      </w:r>
      <w:r>
        <w:tab/>
      </w:r>
      <w:r w:rsidR="00981A8F">
        <w:rPr/>
        <w:t>[</w:t>
      </w:r>
      <w:r w:rsidRPr="3DC4F09B" w:rsidR="7623FDC1">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4"/>
          <w:szCs w:val="24"/>
          <w:u w:val="none"/>
          <w:lang w:val="en-US"/>
        </w:rPr>
        <w:t>18/11/2024</w:t>
      </w:r>
      <w:r w:rsidR="00981A8F">
        <w:rPr/>
        <w:t>]</w:t>
      </w:r>
    </w:p>
    <w:p w:rsidR="00981A8F" w:rsidP="00981A8F" w:rsidRDefault="00981A8F" w14:paraId="39EC116A" w14:textId="7ABA6B95">
      <w:pPr>
        <w:pStyle w:val="DefaultText"/>
        <w:tabs>
          <w:tab w:val="left" w:pos="2520"/>
        </w:tabs>
      </w:pPr>
      <w:r>
        <w:tab/>
      </w:r>
      <w:r w:rsidR="00981A8F">
        <w:rPr/>
        <w:t>Lab Section:</w:t>
      </w:r>
      <w:r>
        <w:tab/>
      </w:r>
      <w:r>
        <w:tab/>
      </w:r>
      <w:r w:rsidR="00981A8F">
        <w:rPr/>
        <w:t>[</w:t>
      </w:r>
      <w:r w:rsidR="275004B8">
        <w:rPr/>
        <w:t>5&amp;6</w:t>
      </w:r>
      <w:r w:rsidR="00981A8F">
        <w:rPr/>
        <w:t>]</w:t>
      </w:r>
    </w:p>
    <w:p w:rsidR="00981A8F" w:rsidP="00981A8F" w:rsidRDefault="00981A8F" w14:paraId="3064F39D" w14:textId="57A4FB7F">
      <w:pPr>
        <w:pStyle w:val="DefaultText"/>
        <w:tabs>
          <w:tab w:val="left" w:pos="2520"/>
        </w:tabs>
        <w:rPr>
          <w:lang w:val="fr-FR"/>
        </w:rPr>
      </w:pPr>
      <w:r>
        <w:tab/>
      </w:r>
      <w:r w:rsidR="00981A8F">
        <w:rPr>
          <w:lang w:val="fr-FR"/>
        </w:rPr>
        <w:t xml:space="preserve">Course </w:t>
      </w:r>
      <w:r w:rsidR="00981A8F">
        <w:rPr>
          <w:lang w:val="fr-FR"/>
        </w:rPr>
        <w:t>Instructor</w:t>
      </w:r>
      <w:r w:rsidR="00981A8F">
        <w:rPr>
          <w:lang w:val="fr-FR"/>
        </w:rPr>
        <w:t>:</w:t>
      </w:r>
      <w:r>
        <w:rPr>
          <w:lang w:val="fr-FR"/>
        </w:rPr>
        <w:tab/>
      </w:r>
      <w:r>
        <w:rPr>
          <w:lang w:val="fr-FR"/>
        </w:rPr>
        <w:tab/>
      </w:r>
      <w:r w:rsidR="00981A8F">
        <w:rPr>
          <w:lang w:val="fr-FR"/>
        </w:rPr>
        <w:t>[</w:t>
      </w:r>
      <w:r w:rsidRPr="3DC4F09B" w:rsidR="0288287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fr-FR"/>
        </w:rPr>
        <w:t>Nguyen Minh Thien</w:t>
      </w:r>
      <w:r w:rsidR="00981A8F">
        <w:rPr>
          <w:lang w:val="fr-FR"/>
        </w:rPr>
        <w:t>]</w:t>
      </w:r>
    </w:p>
    <w:p w:rsidR="0002571A" w:rsidRDefault="0002571A" w14:paraId="2F6C23C6" w14:textId="77777777">
      <w:pPr>
        <w:pStyle w:val="DefaultText"/>
        <w:tabs>
          <w:tab w:val="left" w:pos="2520"/>
        </w:tabs>
        <w:rPr>
          <w:lang w:val="fr-FR"/>
        </w:rPr>
      </w:pPr>
    </w:p>
    <w:p w:rsidRPr="00884CB3" w:rsidR="00C07281" w:rsidP="00C07281" w:rsidRDefault="0002571A" w14:paraId="78BA3E3D" w14:textId="77777777">
      <w:pPr>
        <w:pStyle w:val="DefaultText"/>
        <w:jc w:val="center"/>
        <w:rPr>
          <w:b/>
          <w:bCs/>
        </w:rPr>
      </w:pPr>
      <w:r>
        <w:br w:type="page"/>
      </w:r>
      <w:r w:rsidRPr="00C07281" w:rsidR="00C07281">
        <w:rPr>
          <w:rFonts w:ascii="Arial" w:hAnsi="Arial"/>
          <w:b/>
          <w:sz w:val="40"/>
        </w:rPr>
        <w:t>GRADING GUIDELINE FOR LAB REPORT</w:t>
      </w:r>
    </w:p>
    <w:p w:rsidRPr="00884CB3" w:rsidR="00C07281" w:rsidP="00C07281" w:rsidRDefault="00C07281" w14:paraId="6714D88F" w14:textId="77777777">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Pr="00C07281" w:rsidR="00C07281" w:rsidTr="00C07281" w14:paraId="5BB8C036" w14:textId="77777777">
        <w:tc>
          <w:tcPr>
            <w:tcW w:w="1085"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5C4D140" w14:textId="77777777">
            <w:pPr>
              <w:tabs>
                <w:tab w:val="center" w:pos="4320"/>
                <w:tab w:val="right" w:pos="8640"/>
              </w:tabs>
              <w:jc w:val="center"/>
              <w:rPr>
                <w:b/>
                <w:bCs/>
                <w:sz w:val="24"/>
                <w:szCs w:val="24"/>
              </w:rPr>
            </w:pPr>
            <w:r w:rsidRPr="00C07281">
              <w:rPr>
                <w:b/>
                <w:bCs/>
                <w:sz w:val="24"/>
                <w:szCs w:val="24"/>
              </w:rPr>
              <w:t>Number</w:t>
            </w: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A9C3BED" w14:textId="77777777">
            <w:pPr>
              <w:tabs>
                <w:tab w:val="center" w:pos="4320"/>
                <w:tab w:val="right" w:pos="8640"/>
              </w:tabs>
              <w:jc w:val="center"/>
              <w:rPr>
                <w:b/>
                <w:bCs/>
                <w:sz w:val="24"/>
                <w:szCs w:val="24"/>
              </w:rPr>
            </w:pPr>
            <w:r w:rsidRPr="00C07281">
              <w:rPr>
                <w:b/>
                <w:bCs/>
                <w:sz w:val="24"/>
                <w:szCs w:val="24"/>
              </w:rPr>
              <w:t>Content</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6B3A500" w14:textId="77777777">
            <w:pPr>
              <w:tabs>
                <w:tab w:val="center" w:pos="4320"/>
                <w:tab w:val="right" w:pos="8640"/>
              </w:tabs>
              <w:jc w:val="center"/>
              <w:rPr>
                <w:b/>
                <w:bCs/>
                <w:sz w:val="24"/>
                <w:szCs w:val="24"/>
              </w:rPr>
            </w:pP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54CDC9CA" w14:textId="77777777">
            <w:pPr>
              <w:tabs>
                <w:tab w:val="center" w:pos="4320"/>
                <w:tab w:val="right" w:pos="8640"/>
              </w:tabs>
              <w:jc w:val="center"/>
              <w:rPr>
                <w:b/>
                <w:bCs/>
                <w:sz w:val="24"/>
                <w:szCs w:val="24"/>
              </w:rPr>
            </w:pPr>
            <w:r w:rsidRPr="00C07281">
              <w:rPr>
                <w:b/>
                <w:bCs/>
                <w:sz w:val="24"/>
                <w:szCs w:val="24"/>
              </w:rPr>
              <w:t>Score</w:t>
            </w:r>
          </w:p>
        </w:tc>
        <w:tc>
          <w:tcPr>
            <w:tcW w:w="369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5C32D96" w14:textId="77777777">
            <w:pPr>
              <w:tabs>
                <w:tab w:val="center" w:pos="4320"/>
                <w:tab w:val="right" w:pos="8640"/>
              </w:tabs>
              <w:jc w:val="center"/>
              <w:rPr>
                <w:b/>
                <w:bCs/>
                <w:sz w:val="24"/>
                <w:szCs w:val="24"/>
              </w:rPr>
            </w:pPr>
            <w:r w:rsidRPr="00C07281">
              <w:rPr>
                <w:b/>
                <w:bCs/>
                <w:sz w:val="24"/>
                <w:szCs w:val="24"/>
              </w:rPr>
              <w:t>Comment</w:t>
            </w:r>
          </w:p>
        </w:tc>
      </w:tr>
      <w:tr w:rsidRPr="00C07281" w:rsidR="00C07281" w:rsidTr="00C07281" w14:paraId="03969929" w14:textId="77777777">
        <w:tc>
          <w:tcPr>
            <w:tcW w:w="1085"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59B2C709" w14:textId="77777777">
            <w:pPr>
              <w:tabs>
                <w:tab w:val="center" w:pos="4320"/>
                <w:tab w:val="right" w:pos="8640"/>
              </w:tabs>
              <w:jc w:val="center"/>
              <w:rPr>
                <w:sz w:val="24"/>
                <w:szCs w:val="24"/>
              </w:rPr>
            </w:pPr>
          </w:p>
          <w:p w:rsidRPr="00C07281" w:rsidR="00C07281" w:rsidP="0088660F" w:rsidRDefault="00C07281" w14:paraId="3A8A81EE" w14:textId="77777777">
            <w:pPr>
              <w:tabs>
                <w:tab w:val="center" w:pos="4320"/>
                <w:tab w:val="right" w:pos="8640"/>
              </w:tabs>
              <w:jc w:val="center"/>
              <w:rPr>
                <w:sz w:val="24"/>
                <w:szCs w:val="24"/>
              </w:rPr>
            </w:pPr>
          </w:p>
          <w:p w:rsidRPr="00C07281" w:rsidR="00C07281" w:rsidP="0088660F" w:rsidRDefault="00C07281" w14:paraId="6EA7633F" w14:textId="77777777">
            <w:pPr>
              <w:tabs>
                <w:tab w:val="center" w:pos="4320"/>
                <w:tab w:val="right" w:pos="8640"/>
              </w:tabs>
              <w:jc w:val="center"/>
              <w:rPr>
                <w:sz w:val="24"/>
                <w:szCs w:val="24"/>
              </w:rPr>
            </w:pPr>
            <w:r w:rsidRPr="00C07281">
              <w:rPr>
                <w:sz w:val="24"/>
                <w:szCs w:val="24"/>
              </w:rPr>
              <w:t>1</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6975549" w14:textId="77777777">
            <w:pPr>
              <w:tabs>
                <w:tab w:val="center" w:pos="4320"/>
                <w:tab w:val="right" w:pos="8640"/>
              </w:tabs>
              <w:spacing w:before="60" w:after="60"/>
              <w:rPr>
                <w:sz w:val="24"/>
                <w:szCs w:val="24"/>
              </w:rPr>
            </w:pPr>
            <w:r w:rsidRPr="00C07281">
              <w:rPr>
                <w:b/>
                <w:sz w:val="24"/>
                <w:szCs w:val="24"/>
              </w:rPr>
              <w:t>Format (max 9%)</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16AF8C7E" w14:textId="77777777">
            <w:pPr>
              <w:tabs>
                <w:tab w:val="center" w:pos="4320"/>
                <w:tab w:val="right" w:pos="8640"/>
              </w:tabs>
              <w:rPr>
                <w:sz w:val="24"/>
                <w:szCs w:val="24"/>
              </w:rPr>
            </w:pPr>
          </w:p>
        </w:tc>
        <w:tc>
          <w:tcPr>
            <w:tcW w:w="3690"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67AD6F60" w14:textId="77777777">
            <w:pPr>
              <w:tabs>
                <w:tab w:val="center" w:pos="4320"/>
                <w:tab w:val="right" w:pos="8640"/>
              </w:tabs>
              <w:rPr>
                <w:sz w:val="24"/>
                <w:szCs w:val="24"/>
              </w:rPr>
            </w:pPr>
            <w:r w:rsidRPr="00C07281">
              <w:rPr>
                <w:sz w:val="24"/>
                <w:szCs w:val="24"/>
              </w:rPr>
              <w:t xml:space="preserve"> </w:t>
            </w:r>
          </w:p>
        </w:tc>
      </w:tr>
      <w:tr w:rsidRPr="00C07281" w:rsidR="00C07281" w:rsidTr="00C07281" w14:paraId="37DA8CBB"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37E60DB"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2569CC7" w14:textId="77777777">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FC97BB9" w14:textId="77777777">
            <w:pPr>
              <w:tabs>
                <w:tab w:val="center" w:pos="4320"/>
                <w:tab w:val="right" w:pos="8640"/>
              </w:tabs>
              <w:rPr>
                <w:sz w:val="24"/>
                <w:szCs w:val="24"/>
              </w:rPr>
            </w:pPr>
            <w:r w:rsidRPr="00C07281">
              <w:rPr>
                <w:sz w:val="24"/>
                <w:szCs w:val="24"/>
              </w:rPr>
              <w:t>Yes      No</w:t>
            </w:r>
          </w:p>
          <w:p w:rsidRPr="00C07281" w:rsidR="00C07281" w:rsidP="0088660F" w:rsidRDefault="00C07281" w14:paraId="5F9C4498" w14:textId="77777777">
            <w:pPr>
              <w:tabs>
                <w:tab w:val="center" w:pos="4320"/>
                <w:tab w:val="right" w:pos="8640"/>
              </w:tabs>
              <w:rPr>
                <w:sz w:val="24"/>
                <w:szCs w:val="24"/>
              </w:rPr>
            </w:pPr>
          </w:p>
        </w:tc>
        <w:tc>
          <w:tcPr>
            <w:tcW w:w="990" w:type="dxa"/>
            <w:tcBorders>
              <w:top w:val="single" w:color="auto" w:sz="4" w:space="0"/>
              <w:left w:val="single" w:color="auto" w:sz="4" w:space="0"/>
              <w:right w:val="single" w:color="auto" w:sz="4" w:space="0"/>
            </w:tcBorders>
          </w:tcPr>
          <w:p w:rsidRPr="00C07281" w:rsidR="00C07281" w:rsidP="0088660F" w:rsidRDefault="00C07281" w14:paraId="090053A3"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C955493" w14:textId="77777777">
            <w:pPr>
              <w:tabs>
                <w:tab w:val="center" w:pos="4320"/>
                <w:tab w:val="right" w:pos="8640"/>
              </w:tabs>
              <w:rPr>
                <w:sz w:val="24"/>
                <w:szCs w:val="24"/>
              </w:rPr>
            </w:pPr>
          </w:p>
        </w:tc>
      </w:tr>
      <w:tr w:rsidRPr="00C07281" w:rsidR="00C07281" w:rsidTr="00C07281" w14:paraId="5C871846"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5655A930"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2F488CAD"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D499474" w14:textId="77777777">
            <w:pPr>
              <w:tabs>
                <w:tab w:val="center" w:pos="4320"/>
                <w:tab w:val="right" w:pos="8640"/>
              </w:tabs>
              <w:rPr>
                <w:sz w:val="24"/>
                <w:szCs w:val="24"/>
              </w:rPr>
            </w:pPr>
            <w:r w:rsidRPr="00C07281">
              <w:rPr>
                <w:sz w:val="24"/>
                <w:szCs w:val="24"/>
              </w:rPr>
              <w:t>Yes      No</w:t>
            </w:r>
          </w:p>
          <w:p w:rsidRPr="00C07281" w:rsidR="00C07281" w:rsidP="0088660F" w:rsidRDefault="00C07281" w14:paraId="5AD0E42E"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1ACEA1D7"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4236284" w14:textId="77777777">
            <w:pPr>
              <w:tabs>
                <w:tab w:val="center" w:pos="4320"/>
                <w:tab w:val="right" w:pos="8640"/>
              </w:tabs>
              <w:rPr>
                <w:sz w:val="24"/>
                <w:szCs w:val="24"/>
              </w:rPr>
            </w:pPr>
          </w:p>
        </w:tc>
      </w:tr>
      <w:tr w:rsidRPr="00C07281" w:rsidR="00C07281" w:rsidTr="00C07281" w14:paraId="083BF667"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5BB29B8"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383C4E16"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C8C7E73" w14:textId="77777777">
            <w:pPr>
              <w:tabs>
                <w:tab w:val="center" w:pos="4320"/>
                <w:tab w:val="right" w:pos="8640"/>
              </w:tabs>
              <w:rPr>
                <w:sz w:val="24"/>
                <w:szCs w:val="24"/>
              </w:rPr>
            </w:pPr>
            <w:r w:rsidRPr="00C07281">
              <w:rPr>
                <w:sz w:val="24"/>
                <w:szCs w:val="24"/>
              </w:rPr>
              <w:t>Yes      No</w:t>
            </w:r>
          </w:p>
          <w:p w:rsidRPr="00C07281" w:rsidR="00C07281" w:rsidP="0088660F" w:rsidRDefault="00C07281" w14:paraId="34DC0786"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7819825B"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5AAE5BB" w14:textId="77777777">
            <w:pPr>
              <w:tabs>
                <w:tab w:val="center" w:pos="4320"/>
                <w:tab w:val="right" w:pos="8640"/>
              </w:tabs>
              <w:rPr>
                <w:sz w:val="24"/>
                <w:szCs w:val="24"/>
              </w:rPr>
            </w:pPr>
          </w:p>
        </w:tc>
      </w:tr>
      <w:tr w:rsidRPr="00C07281" w:rsidR="00C07281" w:rsidTr="00C07281" w14:paraId="7A2099F4"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7F687B1F"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6484CD2"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EB7F82A" w14:textId="77777777">
            <w:pPr>
              <w:tabs>
                <w:tab w:val="center" w:pos="4320"/>
                <w:tab w:val="right" w:pos="8640"/>
              </w:tabs>
              <w:rPr>
                <w:sz w:val="24"/>
                <w:szCs w:val="24"/>
              </w:rPr>
            </w:pPr>
            <w:r w:rsidRPr="00C07281">
              <w:rPr>
                <w:sz w:val="24"/>
                <w:szCs w:val="24"/>
              </w:rPr>
              <w:t>Yes      No</w:t>
            </w:r>
          </w:p>
          <w:p w:rsidRPr="00C07281" w:rsidR="00C07281" w:rsidP="0088660F" w:rsidRDefault="00C07281" w14:paraId="72B86854"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27874F22"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CF3A57E" w14:textId="77777777">
            <w:pPr>
              <w:tabs>
                <w:tab w:val="center" w:pos="4320"/>
                <w:tab w:val="right" w:pos="8640"/>
              </w:tabs>
              <w:rPr>
                <w:sz w:val="24"/>
                <w:szCs w:val="24"/>
              </w:rPr>
            </w:pPr>
          </w:p>
        </w:tc>
      </w:tr>
      <w:tr w:rsidRPr="00C07281" w:rsidR="00C07281" w:rsidTr="00C07281" w14:paraId="2D89DA57"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FBF14E9"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091FE7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BDB200D" w14:textId="77777777">
            <w:pPr>
              <w:tabs>
                <w:tab w:val="center" w:pos="4320"/>
                <w:tab w:val="right" w:pos="8640"/>
              </w:tabs>
              <w:rPr>
                <w:sz w:val="24"/>
                <w:szCs w:val="24"/>
              </w:rPr>
            </w:pPr>
            <w:r w:rsidRPr="00C07281">
              <w:rPr>
                <w:sz w:val="24"/>
                <w:szCs w:val="24"/>
              </w:rPr>
              <w:t>Yes      No</w:t>
            </w:r>
          </w:p>
          <w:p w:rsidRPr="00C07281" w:rsidR="00C07281" w:rsidP="0088660F" w:rsidRDefault="00C07281" w14:paraId="106954E3"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33EA4ADA"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3E46647D" w14:textId="77777777">
            <w:pPr>
              <w:tabs>
                <w:tab w:val="center" w:pos="4320"/>
                <w:tab w:val="right" w:pos="8640"/>
              </w:tabs>
              <w:rPr>
                <w:sz w:val="24"/>
                <w:szCs w:val="24"/>
              </w:rPr>
            </w:pPr>
          </w:p>
        </w:tc>
      </w:tr>
      <w:tr w:rsidRPr="00C07281" w:rsidR="00C07281" w:rsidTr="00C07281" w14:paraId="2F57F42A"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1C8A07A9"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6549FE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7867180" w14:textId="77777777">
            <w:pPr>
              <w:tabs>
                <w:tab w:val="center" w:pos="4320"/>
                <w:tab w:val="right" w:pos="8640"/>
              </w:tabs>
              <w:rPr>
                <w:sz w:val="24"/>
                <w:szCs w:val="24"/>
              </w:rPr>
            </w:pPr>
            <w:r w:rsidRPr="00C07281">
              <w:rPr>
                <w:sz w:val="24"/>
                <w:szCs w:val="24"/>
              </w:rPr>
              <w:t>Yes      No</w:t>
            </w:r>
          </w:p>
          <w:p w:rsidRPr="00C07281" w:rsidR="00C07281" w:rsidP="0088660F" w:rsidRDefault="00C07281" w14:paraId="6BBD1197"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4F58C2BE"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1B33DAA7" w14:textId="77777777">
            <w:pPr>
              <w:tabs>
                <w:tab w:val="center" w:pos="4320"/>
                <w:tab w:val="right" w:pos="8640"/>
              </w:tabs>
              <w:rPr>
                <w:sz w:val="24"/>
                <w:szCs w:val="24"/>
              </w:rPr>
            </w:pPr>
          </w:p>
        </w:tc>
      </w:tr>
      <w:tr w:rsidRPr="00C07281" w:rsidR="00C07281" w:rsidTr="00C07281" w14:paraId="40654E3B"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5C3EAB46"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B3D8939"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32C64605" w14:textId="77777777">
            <w:pPr>
              <w:tabs>
                <w:tab w:val="center" w:pos="4320"/>
                <w:tab w:val="right" w:pos="8640"/>
              </w:tabs>
              <w:rPr>
                <w:sz w:val="24"/>
                <w:szCs w:val="24"/>
              </w:rPr>
            </w:pPr>
            <w:r w:rsidRPr="00C07281">
              <w:rPr>
                <w:sz w:val="24"/>
                <w:szCs w:val="24"/>
              </w:rPr>
              <w:t>Yes      No</w:t>
            </w:r>
          </w:p>
          <w:p w:rsidRPr="00C07281" w:rsidR="00C07281" w:rsidP="0088660F" w:rsidRDefault="00C07281" w14:paraId="7B790076"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6C13961E"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4672E26D" w14:textId="77777777">
            <w:pPr>
              <w:tabs>
                <w:tab w:val="center" w:pos="4320"/>
                <w:tab w:val="right" w:pos="8640"/>
              </w:tabs>
              <w:rPr>
                <w:sz w:val="24"/>
                <w:szCs w:val="24"/>
              </w:rPr>
            </w:pPr>
          </w:p>
        </w:tc>
      </w:tr>
      <w:tr w:rsidRPr="00C07281" w:rsidR="00C07281" w:rsidTr="00C07281" w14:paraId="4FD415AD"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09771716"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38BD5ED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53EB37C4" w14:textId="77777777">
            <w:pPr>
              <w:tabs>
                <w:tab w:val="center" w:pos="4320"/>
                <w:tab w:val="right" w:pos="8640"/>
              </w:tabs>
              <w:rPr>
                <w:sz w:val="24"/>
                <w:szCs w:val="24"/>
              </w:rPr>
            </w:pPr>
            <w:r w:rsidRPr="00C07281">
              <w:rPr>
                <w:sz w:val="24"/>
                <w:szCs w:val="24"/>
              </w:rPr>
              <w:t>Yes      No</w:t>
            </w:r>
          </w:p>
          <w:p w:rsidRPr="00C07281" w:rsidR="00C07281" w:rsidP="0088660F" w:rsidRDefault="00C07281" w14:paraId="01C72AC1"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50BFEBB4"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DC23E11" w14:textId="77777777">
            <w:pPr>
              <w:tabs>
                <w:tab w:val="center" w:pos="4320"/>
                <w:tab w:val="right" w:pos="8640"/>
              </w:tabs>
              <w:rPr>
                <w:sz w:val="24"/>
                <w:szCs w:val="24"/>
              </w:rPr>
            </w:pPr>
          </w:p>
        </w:tc>
      </w:tr>
      <w:tr w:rsidRPr="00C07281" w:rsidR="00C07281" w:rsidTr="00C07281" w14:paraId="73481722" w14:textId="77777777">
        <w:tc>
          <w:tcPr>
            <w:tcW w:w="1085" w:type="dxa"/>
            <w:vMerge/>
            <w:tcBorders>
              <w:left w:val="single" w:color="auto" w:sz="4" w:space="0"/>
              <w:bottom w:val="single" w:color="auto" w:sz="4" w:space="0"/>
              <w:right w:val="single" w:color="auto" w:sz="4" w:space="0"/>
            </w:tcBorders>
            <w:shd w:val="clear" w:color="auto" w:fill="auto"/>
          </w:tcPr>
          <w:p w:rsidRPr="00C07281" w:rsidR="00C07281" w:rsidP="0088660F" w:rsidRDefault="00C07281" w14:paraId="16505F4C"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2464AB19"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504924F" w14:textId="77777777">
            <w:pPr>
              <w:tabs>
                <w:tab w:val="center" w:pos="4320"/>
                <w:tab w:val="right" w:pos="8640"/>
              </w:tabs>
              <w:rPr>
                <w:sz w:val="24"/>
                <w:szCs w:val="24"/>
              </w:rPr>
            </w:pPr>
            <w:r w:rsidRPr="00C07281">
              <w:rPr>
                <w:sz w:val="24"/>
                <w:szCs w:val="24"/>
              </w:rPr>
              <w:t>Yes      No</w:t>
            </w:r>
          </w:p>
          <w:p w:rsidRPr="00C07281" w:rsidR="00C07281" w:rsidP="0088660F" w:rsidRDefault="00C07281" w14:paraId="5B6DAB54" w14:textId="77777777">
            <w:pPr>
              <w:tabs>
                <w:tab w:val="center" w:pos="4320"/>
                <w:tab w:val="right" w:pos="8640"/>
              </w:tabs>
              <w:rPr>
                <w:sz w:val="24"/>
                <w:szCs w:val="24"/>
              </w:rPr>
            </w:pPr>
          </w:p>
        </w:tc>
        <w:tc>
          <w:tcPr>
            <w:tcW w:w="990" w:type="dxa"/>
            <w:tcBorders>
              <w:left w:val="single" w:color="auto" w:sz="4" w:space="0"/>
              <w:bottom w:val="single" w:color="auto" w:sz="4" w:space="0"/>
              <w:right w:val="single" w:color="auto" w:sz="4" w:space="0"/>
            </w:tcBorders>
          </w:tcPr>
          <w:p w:rsidRPr="00C07281" w:rsidR="00C07281" w:rsidP="0088660F" w:rsidRDefault="00C07281" w14:paraId="19528C0F" w14:textId="77777777">
            <w:pPr>
              <w:tabs>
                <w:tab w:val="center" w:pos="4320"/>
                <w:tab w:val="right" w:pos="8640"/>
              </w:tabs>
              <w:rPr>
                <w:sz w:val="24"/>
                <w:szCs w:val="24"/>
              </w:rPr>
            </w:pPr>
          </w:p>
        </w:tc>
        <w:tc>
          <w:tcPr>
            <w:tcW w:w="3690" w:type="dxa"/>
            <w:vMerge/>
            <w:tcBorders>
              <w:left w:val="single" w:color="auto" w:sz="4" w:space="0"/>
              <w:bottom w:val="single" w:color="auto" w:sz="4" w:space="0"/>
              <w:right w:val="single" w:color="auto" w:sz="4" w:space="0"/>
            </w:tcBorders>
            <w:shd w:val="clear" w:color="auto" w:fill="auto"/>
          </w:tcPr>
          <w:p w:rsidRPr="00C07281" w:rsidR="00C07281" w:rsidP="0088660F" w:rsidRDefault="00C07281" w14:paraId="0ED3ED6D" w14:textId="77777777">
            <w:pPr>
              <w:tabs>
                <w:tab w:val="center" w:pos="4320"/>
                <w:tab w:val="right" w:pos="8640"/>
              </w:tabs>
              <w:rPr>
                <w:sz w:val="24"/>
                <w:szCs w:val="24"/>
              </w:rPr>
            </w:pPr>
          </w:p>
        </w:tc>
      </w:tr>
      <w:tr w:rsidRPr="00C07281" w:rsidR="00C07281" w:rsidTr="00C07281" w14:paraId="41C157C1" w14:textId="77777777">
        <w:trPr>
          <w:trHeight w:val="251"/>
        </w:trPr>
        <w:tc>
          <w:tcPr>
            <w:tcW w:w="1085"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2FAC5775" w14:textId="77777777">
            <w:pPr>
              <w:tabs>
                <w:tab w:val="center" w:pos="4320"/>
                <w:tab w:val="right" w:pos="8640"/>
              </w:tabs>
              <w:jc w:val="center"/>
              <w:rPr>
                <w:sz w:val="24"/>
                <w:szCs w:val="24"/>
              </w:rPr>
            </w:pPr>
            <w:r w:rsidRPr="00C07281">
              <w:rPr>
                <w:sz w:val="24"/>
                <w:szCs w:val="24"/>
              </w:rPr>
              <w:t>2</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1A3F0C2" w14:textId="77777777">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0958005F" w14:textId="77777777">
            <w:pPr>
              <w:tabs>
                <w:tab w:val="center" w:pos="4320"/>
                <w:tab w:val="right" w:pos="8640"/>
              </w:tabs>
              <w:rPr>
                <w:sz w:val="24"/>
                <w:szCs w:val="24"/>
              </w:rPr>
            </w:pPr>
          </w:p>
        </w:tc>
        <w:tc>
          <w:tcPr>
            <w:tcW w:w="3690"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1012F157" w14:textId="77777777">
            <w:pPr>
              <w:tabs>
                <w:tab w:val="center" w:pos="4320"/>
                <w:tab w:val="right" w:pos="8640"/>
              </w:tabs>
              <w:rPr>
                <w:sz w:val="24"/>
                <w:szCs w:val="24"/>
              </w:rPr>
            </w:pPr>
          </w:p>
        </w:tc>
      </w:tr>
      <w:tr w:rsidRPr="00C07281" w:rsidR="00C07281" w:rsidTr="00C07281" w14:paraId="3653F440"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315071B3"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626B57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60BB2F3" w14:textId="77777777">
            <w:pPr>
              <w:tabs>
                <w:tab w:val="center" w:pos="4320"/>
                <w:tab w:val="right" w:pos="8640"/>
              </w:tabs>
              <w:rPr>
                <w:sz w:val="24"/>
                <w:szCs w:val="24"/>
              </w:rPr>
            </w:pPr>
            <w:r w:rsidRPr="00C07281">
              <w:rPr>
                <w:sz w:val="24"/>
                <w:szCs w:val="24"/>
              </w:rPr>
              <w:t>Yes      No</w:t>
            </w:r>
          </w:p>
          <w:p w:rsidRPr="00C07281" w:rsidR="00C07281" w:rsidP="0088660F" w:rsidRDefault="00C07281" w14:paraId="49DCFAB4" w14:textId="77777777">
            <w:pPr>
              <w:tabs>
                <w:tab w:val="center" w:pos="4320"/>
                <w:tab w:val="right" w:pos="8640"/>
              </w:tabs>
              <w:rPr>
                <w:sz w:val="24"/>
                <w:szCs w:val="24"/>
              </w:rPr>
            </w:pPr>
          </w:p>
        </w:tc>
        <w:tc>
          <w:tcPr>
            <w:tcW w:w="990" w:type="dxa"/>
            <w:tcBorders>
              <w:top w:val="single" w:color="auto" w:sz="4" w:space="0"/>
              <w:left w:val="single" w:color="auto" w:sz="4" w:space="0"/>
              <w:right w:val="single" w:color="auto" w:sz="4" w:space="0"/>
            </w:tcBorders>
          </w:tcPr>
          <w:p w:rsidRPr="00C07281" w:rsidR="00C07281" w:rsidP="0088660F" w:rsidRDefault="00C07281" w14:paraId="3D8AB0D8"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CAF2610" w14:textId="77777777">
            <w:pPr>
              <w:tabs>
                <w:tab w:val="center" w:pos="4320"/>
                <w:tab w:val="right" w:pos="8640"/>
              </w:tabs>
              <w:rPr>
                <w:sz w:val="24"/>
                <w:szCs w:val="24"/>
              </w:rPr>
            </w:pPr>
          </w:p>
        </w:tc>
      </w:tr>
      <w:tr w:rsidRPr="00C07281" w:rsidR="00C07281" w:rsidTr="00C07281" w14:paraId="6F162860"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DCE1D2E"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742570F"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712C320" w14:textId="77777777">
            <w:pPr>
              <w:tabs>
                <w:tab w:val="center" w:pos="4320"/>
                <w:tab w:val="right" w:pos="8640"/>
              </w:tabs>
              <w:rPr>
                <w:sz w:val="24"/>
                <w:szCs w:val="24"/>
              </w:rPr>
            </w:pPr>
            <w:r w:rsidRPr="00C07281">
              <w:rPr>
                <w:sz w:val="24"/>
                <w:szCs w:val="24"/>
              </w:rPr>
              <w:t>Yes      No</w:t>
            </w:r>
          </w:p>
          <w:p w:rsidRPr="00C07281" w:rsidR="00C07281" w:rsidP="0088660F" w:rsidRDefault="00C07281" w14:paraId="35D47306" w14:textId="77777777">
            <w:pPr>
              <w:tabs>
                <w:tab w:val="center" w:pos="4320"/>
                <w:tab w:val="right" w:pos="8640"/>
              </w:tabs>
              <w:rPr>
                <w:sz w:val="24"/>
                <w:szCs w:val="24"/>
              </w:rPr>
            </w:pPr>
          </w:p>
        </w:tc>
        <w:tc>
          <w:tcPr>
            <w:tcW w:w="990" w:type="dxa"/>
            <w:tcBorders>
              <w:left w:val="single" w:color="auto" w:sz="4" w:space="0"/>
              <w:bottom w:val="single" w:color="auto" w:sz="4" w:space="0"/>
              <w:right w:val="single" w:color="auto" w:sz="4" w:space="0"/>
            </w:tcBorders>
          </w:tcPr>
          <w:p w:rsidRPr="00C07281" w:rsidR="00C07281" w:rsidP="0088660F" w:rsidRDefault="00C07281" w14:paraId="324D8333"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2AF0315" w14:textId="77777777">
            <w:pPr>
              <w:tabs>
                <w:tab w:val="center" w:pos="4320"/>
                <w:tab w:val="right" w:pos="8640"/>
              </w:tabs>
              <w:rPr>
                <w:sz w:val="24"/>
                <w:szCs w:val="24"/>
              </w:rPr>
            </w:pPr>
          </w:p>
        </w:tc>
      </w:tr>
      <w:tr w:rsidRPr="00C07281" w:rsidR="00C07281" w:rsidTr="00C07281" w14:paraId="45A3A904" w14:textId="77777777">
        <w:trPr>
          <w:trHeight w:val="1340"/>
        </w:trPr>
        <w:tc>
          <w:tcPr>
            <w:tcW w:w="1085" w:type="dxa"/>
            <w:tcBorders>
              <w:top w:val="single" w:color="auto" w:sz="4" w:space="0"/>
              <w:left w:val="single" w:color="auto" w:sz="4" w:space="0"/>
              <w:right w:val="single" w:color="auto" w:sz="4" w:space="0"/>
            </w:tcBorders>
            <w:shd w:val="clear" w:color="auto" w:fill="auto"/>
          </w:tcPr>
          <w:p w:rsidRPr="00C07281" w:rsidR="00C07281" w:rsidP="0088660F" w:rsidRDefault="00C07281" w14:paraId="4017CC5B" w14:textId="77777777">
            <w:pPr>
              <w:tabs>
                <w:tab w:val="center" w:pos="4320"/>
                <w:tab w:val="right" w:pos="8640"/>
              </w:tabs>
              <w:jc w:val="center"/>
              <w:rPr>
                <w:sz w:val="24"/>
                <w:szCs w:val="24"/>
              </w:rPr>
            </w:pPr>
            <w:r w:rsidRPr="00C07281">
              <w:rPr>
                <w:sz w:val="24"/>
                <w:szCs w:val="24"/>
              </w:rPr>
              <w:t>3</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6C07A509" w14:textId="77777777">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7C532C46" w14:textId="77777777">
            <w:pPr>
              <w:tabs>
                <w:tab w:val="center" w:pos="4320"/>
                <w:tab w:val="right" w:pos="8640"/>
              </w:tabs>
              <w:rPr>
                <w:sz w:val="24"/>
                <w:szCs w:val="24"/>
              </w:rPr>
            </w:pPr>
          </w:p>
        </w:tc>
        <w:tc>
          <w:tcPr>
            <w:tcW w:w="3690" w:type="dxa"/>
            <w:tcBorders>
              <w:top w:val="single" w:color="auto" w:sz="4" w:space="0"/>
              <w:left w:val="single" w:color="auto" w:sz="4" w:space="0"/>
              <w:right w:val="single" w:color="auto" w:sz="4" w:space="0"/>
            </w:tcBorders>
            <w:shd w:val="clear" w:color="auto" w:fill="auto"/>
          </w:tcPr>
          <w:p w:rsidRPr="00C07281" w:rsidR="00C07281" w:rsidP="0088660F" w:rsidRDefault="00C07281" w14:paraId="1DD669C0" w14:textId="77777777">
            <w:pPr>
              <w:tabs>
                <w:tab w:val="center" w:pos="4320"/>
                <w:tab w:val="right" w:pos="8640"/>
              </w:tabs>
              <w:rPr>
                <w:sz w:val="24"/>
                <w:szCs w:val="24"/>
              </w:rPr>
            </w:pPr>
          </w:p>
        </w:tc>
      </w:tr>
      <w:tr w:rsidRPr="00C07281" w:rsidR="00C07281" w:rsidTr="00C07281" w14:paraId="7CF9AB3A" w14:textId="77777777">
        <w:trPr>
          <w:trHeight w:val="791"/>
        </w:trPr>
        <w:tc>
          <w:tcPr>
            <w:tcW w:w="4225"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3297D61F" w14:textId="77777777">
            <w:pPr>
              <w:tabs>
                <w:tab w:val="center" w:pos="4320"/>
                <w:tab w:val="right" w:pos="8640"/>
              </w:tabs>
              <w:jc w:val="center"/>
              <w:rPr>
                <w:b/>
                <w:bCs/>
                <w:sz w:val="24"/>
                <w:szCs w:val="24"/>
              </w:rPr>
            </w:pPr>
            <w:r w:rsidRPr="00C07281">
              <w:rPr>
                <w:b/>
                <w:bCs/>
                <w:sz w:val="24"/>
                <w:szCs w:val="24"/>
              </w:rPr>
              <w:t>Total Score</w:t>
            </w:r>
          </w:p>
          <w:p w:rsidRPr="00C07281" w:rsidR="00C07281" w:rsidP="0088660F" w:rsidRDefault="00C07281" w14:paraId="05FE2AAC" w14:textId="77777777">
            <w:pPr>
              <w:tabs>
                <w:tab w:val="center" w:pos="4320"/>
                <w:tab w:val="right" w:pos="8640"/>
              </w:tabs>
              <w:jc w:val="center"/>
              <w:rPr>
                <w:b/>
                <w:bCs/>
                <w:sz w:val="24"/>
                <w:szCs w:val="24"/>
              </w:rPr>
            </w:pPr>
          </w:p>
        </w:tc>
        <w:tc>
          <w:tcPr>
            <w:tcW w:w="243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2B7BFEF" w14:textId="77777777">
            <w:pPr>
              <w:tabs>
                <w:tab w:val="center" w:pos="4320"/>
                <w:tab w:val="right" w:pos="8640"/>
              </w:tabs>
              <w:rPr>
                <w:sz w:val="24"/>
                <w:szCs w:val="24"/>
              </w:rPr>
            </w:pPr>
          </w:p>
        </w:tc>
        <w:tc>
          <w:tcPr>
            <w:tcW w:w="3690" w:type="dxa"/>
            <w:tcBorders>
              <w:left w:val="single" w:color="auto" w:sz="4" w:space="0"/>
              <w:bottom w:val="single" w:color="auto" w:sz="4" w:space="0"/>
              <w:right w:val="single" w:color="auto" w:sz="4" w:space="0"/>
            </w:tcBorders>
            <w:shd w:val="clear" w:color="auto" w:fill="auto"/>
          </w:tcPr>
          <w:p w:rsidRPr="00C07281" w:rsidR="00C07281" w:rsidP="0088660F" w:rsidRDefault="00C07281" w14:paraId="5E4AF72F" w14:textId="77777777">
            <w:pPr>
              <w:tabs>
                <w:tab w:val="center" w:pos="4320"/>
                <w:tab w:val="right" w:pos="8640"/>
              </w:tabs>
              <w:rPr>
                <w:sz w:val="24"/>
                <w:szCs w:val="24"/>
              </w:rPr>
            </w:pPr>
          </w:p>
        </w:tc>
      </w:tr>
    </w:tbl>
    <w:p w:rsidRPr="00884CB3" w:rsidR="00C07281" w:rsidP="00C07281" w:rsidRDefault="00C07281" w14:paraId="112AC928" w14:textId="77777777"/>
    <w:p w:rsidRPr="00C07281" w:rsidR="00C07281" w:rsidP="00C07281" w:rsidRDefault="00C07281" w14:paraId="3173CB64" w14:textId="29407B05">
      <w:pPr>
        <w:rPr>
          <w:sz w:val="24"/>
          <w:szCs w:val="24"/>
        </w:rPr>
      </w:pPr>
      <w:r w:rsidRPr="00C07281">
        <w:rPr>
          <w:sz w:val="24"/>
          <w:szCs w:val="24"/>
        </w:rPr>
        <w:t>Signature:</w:t>
      </w:r>
    </w:p>
    <w:p w:rsidRPr="00C07281" w:rsidR="00C07281" w:rsidP="00C07281" w:rsidRDefault="00C07281" w14:paraId="424E7639" w14:textId="77777777">
      <w:pPr>
        <w:rPr>
          <w:sz w:val="24"/>
          <w:szCs w:val="24"/>
        </w:rPr>
      </w:pPr>
    </w:p>
    <w:p w:rsidRPr="00C07281" w:rsidR="00C07281" w:rsidP="00C07281" w:rsidRDefault="00C07281" w14:paraId="571A39B4" w14:textId="77777777">
      <w:pPr>
        <w:rPr>
          <w:sz w:val="24"/>
          <w:szCs w:val="24"/>
        </w:rPr>
      </w:pPr>
    </w:p>
    <w:p w:rsidRPr="00C07281" w:rsidR="00C07281" w:rsidP="00C07281" w:rsidRDefault="00C07281" w14:paraId="242495CB" w14:textId="77777777">
      <w:pPr>
        <w:rPr>
          <w:sz w:val="24"/>
          <w:szCs w:val="24"/>
        </w:rPr>
      </w:pPr>
    </w:p>
    <w:p w:rsidRPr="00C07281" w:rsidR="00C07281" w:rsidP="00C07281" w:rsidRDefault="00C07281" w14:paraId="2A9359B3" w14:textId="77777777">
      <w:pPr>
        <w:rPr>
          <w:sz w:val="24"/>
          <w:szCs w:val="24"/>
        </w:rPr>
      </w:pPr>
      <w:r w:rsidRPr="00C07281">
        <w:rPr>
          <w:sz w:val="24"/>
          <w:szCs w:val="24"/>
        </w:rPr>
        <w:t>Date:</w:t>
      </w:r>
    </w:p>
    <w:p w:rsidR="00C07281" w:rsidRDefault="00C07281" w14:paraId="75F7F156" w14:textId="77777777">
      <w:pPr>
        <w:rPr>
          <w:rFonts w:ascii="Arial" w:hAnsi="Arial"/>
          <w:b/>
          <w:snapToGrid w:val="0"/>
          <w:color w:val="000000"/>
          <w:sz w:val="28"/>
        </w:rPr>
      </w:pPr>
      <w:r>
        <w:rPr>
          <w:rFonts w:ascii="Arial" w:hAnsi="Arial"/>
          <w:b/>
          <w:sz w:val="28"/>
        </w:rPr>
        <w:br w:type="page"/>
      </w:r>
    </w:p>
    <w:p w:rsidR="0002571A" w:rsidRDefault="0002571A" w14:paraId="62A53E1E" w14:textId="2D53768E">
      <w:pPr>
        <w:pStyle w:val="DefaultText"/>
        <w:tabs>
          <w:tab w:val="left" w:pos="2520"/>
        </w:tabs>
        <w:rPr>
          <w:rFonts w:ascii="Arial" w:hAnsi="Arial"/>
        </w:rPr>
      </w:pPr>
      <w:r>
        <w:rPr>
          <w:rFonts w:ascii="Arial" w:hAnsi="Arial"/>
          <w:b/>
          <w:sz w:val="28"/>
        </w:rPr>
        <w:t>Table of Contents</w:t>
      </w:r>
      <w:commentRangeStart w:id="2"/>
      <w:commentRangeEnd w:id="2"/>
      <w:r w:rsidR="00A02DD6">
        <w:rPr>
          <w:rStyle w:val="CommentReference"/>
          <w:snapToGrid/>
          <w:vanish/>
          <w:color w:val="auto"/>
        </w:rPr>
        <w:commentReference w:id="2"/>
      </w:r>
    </w:p>
    <w:p w:rsidR="0002571A" w:rsidRDefault="0002571A" w14:paraId="784CE0E8" w14:textId="77777777">
      <w:pPr>
        <w:pStyle w:val="DefaultText"/>
      </w:pPr>
    </w:p>
    <w:p w:rsidR="0002571A" w:rsidRDefault="0002571A" w14:paraId="385D2695" w14:textId="77777777">
      <w:pPr>
        <w:pStyle w:val="DefaultText"/>
      </w:pPr>
    </w:p>
    <w:p w:rsidR="0002571A" w:rsidRDefault="0002571A" w14:paraId="689DF72C" w14:textId="77777777">
      <w:pPr>
        <w:pStyle w:val="DefaultText"/>
        <w:tabs>
          <w:tab w:val="right" w:pos="9360"/>
        </w:tabs>
      </w:pPr>
      <w:r>
        <w:t>List of Figures ........................................................................................….…..............................</w:t>
      </w:r>
      <w:r>
        <w:tab/>
      </w:r>
      <w:r>
        <w:t xml:space="preserve">  </w:t>
      </w:r>
      <w:r w:rsidR="0089761B">
        <w:t>2</w:t>
      </w:r>
    </w:p>
    <w:p w:rsidR="0002571A" w:rsidRDefault="0002571A" w14:paraId="0F20330C" w14:textId="77777777">
      <w:pPr>
        <w:pStyle w:val="DefaultText"/>
        <w:tabs>
          <w:tab w:val="right" w:pos="9360"/>
        </w:tabs>
      </w:pPr>
      <w:r>
        <w:t>List of Tables .............................................................................................</w:t>
      </w:r>
      <w:r w:rsidR="0089761B">
        <w:t>....…….......................</w:t>
      </w:r>
      <w:r w:rsidR="0089761B">
        <w:tab/>
      </w:r>
      <w:r w:rsidR="0089761B">
        <w:t xml:space="preserve"> 2</w:t>
      </w:r>
    </w:p>
    <w:p w:rsidR="0002571A" w:rsidRDefault="0002571A" w14:paraId="61530197" w14:textId="77777777">
      <w:pPr>
        <w:pStyle w:val="DefaultText"/>
        <w:tabs>
          <w:tab w:val="right" w:pos="9360"/>
        </w:tabs>
      </w:pPr>
      <w:r>
        <w:t>Nomenclature ........................................................................................</w:t>
      </w:r>
      <w:r w:rsidR="0089761B">
        <w:t>...................…….….......</w:t>
      </w:r>
      <w:r w:rsidR="0089761B">
        <w:tab/>
      </w:r>
      <w:r w:rsidR="0089761B">
        <w:t>2</w:t>
      </w:r>
    </w:p>
    <w:p w:rsidR="0002571A" w:rsidRDefault="008702D7" w14:paraId="4870DA77" w14:textId="77777777">
      <w:pPr>
        <w:pStyle w:val="DefaultText"/>
        <w:tabs>
          <w:tab w:val="right" w:pos="9360"/>
        </w:tabs>
      </w:pPr>
      <w:r>
        <w:t xml:space="preserve">Theoretical Background </w:t>
      </w:r>
      <w:r w:rsidR="00065E95">
        <w:t>..</w:t>
      </w:r>
      <w:r w:rsidR="0002571A">
        <w:t>...........................................................................</w:t>
      </w:r>
      <w:r w:rsidR="0089761B">
        <w:t>................……..........</w:t>
      </w:r>
      <w:r w:rsidR="0089761B">
        <w:tab/>
      </w:r>
      <w:r w:rsidR="0089761B">
        <w:t xml:space="preserve">  3</w:t>
      </w:r>
    </w:p>
    <w:p w:rsidR="00065E95" w:rsidRDefault="00065E95" w14:paraId="2C79F48D" w14:textId="77777777">
      <w:pPr>
        <w:pStyle w:val="DefaultText"/>
        <w:tabs>
          <w:tab w:val="right" w:pos="9360"/>
        </w:tabs>
      </w:pPr>
      <w:r>
        <w:t>Experimental Procedure..............................................................................</w:t>
      </w:r>
      <w:r w:rsidR="0089761B">
        <w:t>...............……...........</w:t>
      </w:r>
      <w:r w:rsidR="0089761B">
        <w:tab/>
      </w:r>
      <w:r w:rsidR="0089761B">
        <w:t xml:space="preserve">  3</w:t>
      </w:r>
    </w:p>
    <w:p w:rsidR="0002571A" w:rsidRDefault="0002571A" w14:paraId="5DA79F96" w14:textId="77777777">
      <w:pPr>
        <w:pStyle w:val="DefaultText"/>
        <w:tabs>
          <w:tab w:val="right" w:pos="9360"/>
        </w:tabs>
      </w:pPr>
      <w:r>
        <w:t>Experimental Results .................................................................................</w:t>
      </w:r>
      <w:r w:rsidR="0089761B">
        <w:t>.......................……...</w:t>
      </w:r>
      <w:r w:rsidR="0089761B">
        <w:tab/>
      </w:r>
      <w:r w:rsidR="0089761B">
        <w:t xml:space="preserve">  4</w:t>
      </w:r>
    </w:p>
    <w:p w:rsidR="0002571A" w:rsidRDefault="0002571A" w14:paraId="02A21995" w14:textId="77777777">
      <w:pPr>
        <w:pStyle w:val="DefaultText"/>
        <w:tabs>
          <w:tab w:val="right" w:pos="9360"/>
        </w:tabs>
      </w:pPr>
      <w:r>
        <w:t>Discussion of Results .......................................................................................</w:t>
      </w:r>
      <w:r w:rsidR="0089761B">
        <w:t>............................</w:t>
      </w:r>
      <w:r w:rsidR="0089761B">
        <w:tab/>
      </w:r>
      <w:r w:rsidR="0089761B">
        <w:t xml:space="preserve">  4</w:t>
      </w:r>
    </w:p>
    <w:p w:rsidR="0002571A" w:rsidRDefault="0002571A" w14:paraId="1FBC25AC" w14:textId="77777777">
      <w:pPr>
        <w:pStyle w:val="DefaultText"/>
        <w:outlineLvl w:val="0"/>
      </w:pPr>
      <w:r>
        <w:rPr>
          <w:rFonts w:ascii="Arial" w:hAnsi="Arial"/>
          <w:b/>
          <w:sz w:val="28"/>
        </w:rPr>
        <w:t>List of Figures</w:t>
      </w:r>
      <w:commentRangeStart w:id="3"/>
      <w:commentRangeEnd w:id="3"/>
      <w:r w:rsidR="00A02DD6">
        <w:rPr>
          <w:rStyle w:val="CommentReference"/>
          <w:snapToGrid/>
          <w:vanish/>
          <w:color w:val="auto"/>
        </w:rPr>
        <w:commentReference w:id="3"/>
      </w:r>
    </w:p>
    <w:p w:rsidR="0002571A" w:rsidRDefault="0002571A" w14:paraId="0FFE0856" w14:textId="77777777">
      <w:pPr>
        <w:pStyle w:val="DefaultText"/>
        <w:tabs>
          <w:tab w:val="right" w:pos="9360"/>
        </w:tabs>
      </w:pPr>
      <w:r>
        <w:t xml:space="preserve">Figure 1 </w:t>
      </w:r>
      <w:r w:rsidR="00F52D5E">
        <w:t>–</w:t>
      </w:r>
      <w:r w:rsidR="00373840">
        <w:t>………………………….</w:t>
      </w:r>
      <w:r w:rsidR="00F52D5E">
        <w:t>……...</w:t>
      </w:r>
      <w:r>
        <w:t xml:space="preserve">……………………………………………………   </w:t>
      </w:r>
      <w:r w:rsidR="007A612B">
        <w:tab/>
      </w:r>
      <w:r>
        <w:t>x</w:t>
      </w:r>
    </w:p>
    <w:p w:rsidR="0002571A" w:rsidRDefault="007A612B" w14:paraId="1F929559" w14:textId="77777777">
      <w:pPr>
        <w:pStyle w:val="DefaultText"/>
        <w:tabs>
          <w:tab w:val="right" w:pos="9360"/>
        </w:tabs>
      </w:pPr>
      <w:r>
        <w:t xml:space="preserve">Figure 2 – </w:t>
      </w:r>
      <w:r w:rsidR="00373840">
        <w:t>………………………………</w:t>
      </w:r>
      <w:r>
        <w:t>…………………………………..……………</w:t>
      </w:r>
      <w:r w:rsidR="00CF168A">
        <w:t>...….</w:t>
      </w:r>
      <w:r>
        <w:t>.</w:t>
      </w:r>
      <w:r w:rsidR="0002571A">
        <w:t xml:space="preserve">   </w:t>
      </w:r>
      <w:r>
        <w:tab/>
      </w:r>
      <w:r w:rsidR="0002571A">
        <w:t>x</w:t>
      </w:r>
    </w:p>
    <w:p w:rsidR="007A612B" w:rsidRDefault="007A612B" w14:paraId="55784375" w14:textId="77777777">
      <w:pPr>
        <w:pStyle w:val="DefaultText"/>
        <w:tabs>
          <w:tab w:val="right" w:pos="9360"/>
        </w:tabs>
      </w:pPr>
      <w:r>
        <w:t xml:space="preserve">Figure 3 – </w:t>
      </w:r>
      <w:r w:rsidR="00373840">
        <w:t>………………………………</w:t>
      </w:r>
      <w:r>
        <w:t>……………………………………………………...</w:t>
      </w:r>
      <w:r>
        <w:tab/>
      </w:r>
      <w:r>
        <w:t>x</w:t>
      </w:r>
    </w:p>
    <w:p w:rsidR="007A612B" w:rsidP="007A612B" w:rsidRDefault="007A612B" w14:paraId="01C0CE54" w14:textId="77777777">
      <w:pPr>
        <w:pStyle w:val="DefaultText"/>
        <w:tabs>
          <w:tab w:val="right" w:pos="9360"/>
        </w:tabs>
      </w:pPr>
      <w:r>
        <w:t>Figure 4 –……</w:t>
      </w:r>
      <w:r w:rsidR="00373840">
        <w:t>…………………………………….</w:t>
      </w:r>
      <w:r>
        <w:t xml:space="preserve">………………………..……………...…..   </w:t>
      </w:r>
      <w:r>
        <w:tab/>
      </w:r>
      <w:r>
        <w:t>x</w:t>
      </w:r>
    </w:p>
    <w:p w:rsidR="007A612B" w:rsidP="007A612B" w:rsidRDefault="007A612B" w14:paraId="5CB8126E" w14:textId="77777777">
      <w:pPr>
        <w:pStyle w:val="DefaultText"/>
        <w:tabs>
          <w:tab w:val="right" w:pos="9360"/>
        </w:tabs>
      </w:pPr>
      <w:r>
        <w:t xml:space="preserve">Figure 5 – </w:t>
      </w:r>
      <w:r w:rsidR="00373840">
        <w:t>……………………………………</w:t>
      </w:r>
      <w:r>
        <w:t>………………………………………………...</w:t>
      </w:r>
      <w:r>
        <w:tab/>
      </w:r>
      <w:r>
        <w:t>x</w:t>
      </w:r>
    </w:p>
    <w:p w:rsidR="007A612B" w:rsidP="007A612B" w:rsidRDefault="007A612B" w14:paraId="1CA7DC5C" w14:textId="77777777">
      <w:pPr>
        <w:pStyle w:val="DefaultText"/>
        <w:tabs>
          <w:tab w:val="right" w:pos="9360"/>
        </w:tabs>
      </w:pPr>
      <w:r>
        <w:t xml:space="preserve">Figure 6 – </w:t>
      </w:r>
      <w:r w:rsidR="00373840">
        <w:t>……………...............................................................................................................</w:t>
      </w:r>
      <w:r>
        <w:t xml:space="preserve">   </w:t>
      </w:r>
      <w:r>
        <w:tab/>
      </w:r>
      <w:r>
        <w:t>x</w:t>
      </w:r>
    </w:p>
    <w:p w:rsidR="0002571A" w:rsidRDefault="0002571A" w14:paraId="6EBD6A18" w14:textId="77777777">
      <w:pPr>
        <w:pStyle w:val="DefaultText"/>
        <w:tabs>
          <w:tab w:val="right" w:pos="9360"/>
        </w:tabs>
      </w:pPr>
    </w:p>
    <w:p w:rsidR="0002571A" w:rsidRDefault="0002571A" w14:paraId="739C0F28" w14:textId="77777777">
      <w:pPr>
        <w:pStyle w:val="DefaultText"/>
        <w:tabs>
          <w:tab w:val="right" w:pos="9360"/>
        </w:tabs>
        <w:outlineLvl w:val="0"/>
      </w:pPr>
      <w:r>
        <w:rPr>
          <w:rFonts w:ascii="Arial" w:hAnsi="Arial"/>
          <w:b/>
          <w:sz w:val="28"/>
        </w:rPr>
        <w:t>List of Tables</w:t>
      </w:r>
    </w:p>
    <w:p w:rsidR="0002571A" w:rsidRDefault="00E3744A" w14:paraId="44FE55DC" w14:textId="77777777">
      <w:pPr>
        <w:pStyle w:val="DefaultText"/>
        <w:tabs>
          <w:tab w:val="right" w:pos="9360"/>
        </w:tabs>
      </w:pPr>
      <w:r>
        <w:t xml:space="preserve">Table 1 – </w:t>
      </w:r>
      <w:r w:rsidR="00AD549D">
        <w:t>……………………………………..</w:t>
      </w:r>
      <w:r>
        <w:t>……………………..</w:t>
      </w:r>
      <w:r w:rsidR="0002571A">
        <w:t>....................................</w:t>
      </w:r>
      <w:r>
        <w:t>.....</w:t>
      </w:r>
      <w:r>
        <w:tab/>
      </w:r>
      <w:r w:rsidR="0002571A">
        <w:t>x</w:t>
      </w:r>
    </w:p>
    <w:p w:rsidR="00AD549D" w:rsidRDefault="00AD549D" w14:paraId="6C30BB27" w14:textId="77777777">
      <w:pPr>
        <w:pStyle w:val="DefaultText"/>
        <w:tabs>
          <w:tab w:val="right" w:pos="9360"/>
        </w:tabs>
      </w:pPr>
      <w:r>
        <w:t>Table 2 – ……………………………………..……………………...........................................</w:t>
      </w:r>
      <w:r>
        <w:tab/>
      </w:r>
      <w:r>
        <w:t>x</w:t>
      </w:r>
    </w:p>
    <w:p w:rsidR="00AD549D" w:rsidRDefault="00AD549D" w14:paraId="2488A607" w14:textId="77777777">
      <w:pPr>
        <w:pStyle w:val="DefaultText"/>
        <w:tabs>
          <w:tab w:val="right" w:pos="9360"/>
        </w:tabs>
      </w:pPr>
      <w:r>
        <w:t>Table 3 – ……………………………………..……………………...........................................</w:t>
      </w:r>
      <w:r>
        <w:tab/>
      </w:r>
      <w:r>
        <w:t>x</w:t>
      </w:r>
    </w:p>
    <w:p w:rsidR="0002571A" w:rsidRDefault="0002571A" w14:paraId="295632E3" w14:textId="77777777">
      <w:pPr>
        <w:pStyle w:val="DefaultText"/>
        <w:tabs>
          <w:tab w:val="left" w:pos="4680"/>
        </w:tabs>
        <w:spacing w:line="360" w:lineRule="atLeast"/>
        <w:rPr>
          <w:b/>
          <w:sz w:val="28"/>
        </w:rPr>
      </w:pPr>
    </w:p>
    <w:p w:rsidR="0002571A" w:rsidRDefault="0002571A" w14:paraId="6AEAE7DC" w14:textId="77777777">
      <w:pPr>
        <w:pStyle w:val="DefaultText"/>
        <w:tabs>
          <w:tab w:val="right" w:pos="9360"/>
        </w:tabs>
        <w:outlineLvl w:val="0"/>
        <w:rPr>
          <w:rFonts w:ascii="Arial" w:hAnsi="Arial"/>
        </w:rPr>
      </w:pPr>
      <w:r>
        <w:rPr>
          <w:rFonts w:ascii="Arial" w:hAnsi="Arial"/>
          <w:b/>
          <w:sz w:val="28"/>
        </w:rPr>
        <w:t>Nomenclature</w:t>
      </w:r>
    </w:p>
    <w:p w:rsidR="0002571A" w:rsidRDefault="00831D6E" w14:paraId="50CDC201" w14:textId="77777777">
      <w:pPr>
        <w:pStyle w:val="DefaultText"/>
        <w:tabs>
          <w:tab w:val="right" w:pos="9360"/>
        </w:tabs>
      </w:pPr>
      <w:r>
        <w:t>V</w:t>
      </w:r>
      <w:r>
        <w:rPr>
          <w:vertAlign w:val="subscript"/>
        </w:rPr>
        <w:t>DD</w:t>
      </w:r>
      <w:r>
        <w:t xml:space="preserve"> = DC Voltage Source</w:t>
      </w:r>
    </w:p>
    <w:p w:rsidR="0002571A" w:rsidRDefault="00831D6E" w14:paraId="00988D8A" w14:textId="77777777">
      <w:pPr>
        <w:pStyle w:val="DefaultText"/>
        <w:tabs>
          <w:tab w:val="right" w:pos="9360"/>
        </w:tabs>
        <w:jc w:val="left"/>
      </w:pPr>
      <w:r>
        <w:t>V</w:t>
      </w:r>
      <w:r>
        <w:rPr>
          <w:vertAlign w:val="subscript"/>
        </w:rPr>
        <w:t>dd</w:t>
      </w:r>
      <w:r>
        <w:t xml:space="preserve"> =</w:t>
      </w:r>
      <w:r w:rsidR="0002571A">
        <w:t xml:space="preserve"> </w:t>
      </w:r>
      <w:r>
        <w:t>AC Volatge Source</w:t>
      </w:r>
    </w:p>
    <w:p w:rsidR="0002571A" w:rsidRDefault="00831D6E" w14:paraId="777A8D31" w14:textId="77777777">
      <w:pPr>
        <w:pStyle w:val="DefaultText"/>
        <w:tabs>
          <w:tab w:val="right" w:pos="9360"/>
        </w:tabs>
        <w:jc w:val="left"/>
      </w:pPr>
      <w:r w:rsidRPr="00831D6E">
        <w:t>I</w:t>
      </w:r>
      <w:r>
        <w:rPr>
          <w:vertAlign w:val="subscript"/>
        </w:rPr>
        <w:t>ref</w:t>
      </w:r>
      <w:r w:rsidR="0002571A">
        <w:t xml:space="preserve"> </w:t>
      </w:r>
      <w:r>
        <w:t>= Reference Current</w:t>
      </w:r>
    </w:p>
    <w:p w:rsidR="0002571A" w:rsidP="0089761B" w:rsidRDefault="0002571A" w14:paraId="33879B7F" w14:textId="77777777">
      <w:pPr>
        <w:pStyle w:val="DefaultText"/>
        <w:tabs>
          <w:tab w:val="right" w:pos="9360"/>
        </w:tabs>
        <w:jc w:val="left"/>
      </w:pPr>
      <w:r>
        <w:t>Etc.</w:t>
      </w:r>
    </w:p>
    <w:p w:rsidR="00E54FE1" w:rsidRDefault="00E54FE1" w14:paraId="74651E8A" w14:textId="77777777">
      <w:pPr>
        <w:pStyle w:val="DefaultText"/>
        <w:keepNext/>
        <w:spacing w:after="120" w:line="360" w:lineRule="atLeast"/>
        <w:outlineLvl w:val="0"/>
        <w:rPr>
          <w:rFonts w:ascii="Arial" w:hAnsi="Arial" w:cs="Arial"/>
          <w:b/>
          <w:sz w:val="28"/>
          <w:szCs w:val="28"/>
        </w:rPr>
      </w:pPr>
      <w:r w:rsidRPr="48A3D5BA" w:rsidR="00E54FE1">
        <w:rPr>
          <w:rFonts w:ascii="Arial" w:hAnsi="Arial" w:cs="Arial"/>
          <w:b w:val="1"/>
          <w:bCs w:val="1"/>
          <w:sz w:val="28"/>
          <w:szCs w:val="28"/>
        </w:rPr>
        <w:t>Theoretical Background</w:t>
      </w:r>
    </w:p>
    <w:p w:rsidR="00535352" w:rsidP="00535352" w:rsidRDefault="00535352" w14:paraId="75A1AC04" w14:textId="031885D7">
      <w:pPr>
        <w:pStyle w:val="DefaultText"/>
        <w:spacing w:line="360" w:lineRule="atLeast"/>
      </w:pPr>
      <w:r w:rsidRPr="48A3D5BA" w:rsidR="657916D5">
        <w:rPr>
          <w:noProof w:val="0"/>
          <w:lang w:val="fr-FR"/>
        </w:rPr>
        <w:t>1. RC circuit</w:t>
      </w:r>
    </w:p>
    <w:p w:rsidRPr="00E54FE1" w:rsidR="00CC4016" w:rsidP="48A3D5BA" w:rsidRDefault="00CC4016" w14:paraId="7946E686" w14:textId="260AD4E9">
      <w:pPr>
        <w:pStyle w:val="DefaultText"/>
        <w:keepNext/>
        <w:spacing w:after="120" w:line="360" w:lineRule="atLeast"/>
        <w:rPr>
          <w:b w:val="1"/>
          <w:bCs w:val="1"/>
          <w:noProof w:val="0"/>
          <w:lang w:val="fr-FR"/>
        </w:rPr>
      </w:pPr>
      <w:r w:rsidRPr="48A3D5BA" w:rsidR="657916D5">
        <w:rPr>
          <w:b w:val="1"/>
          <w:bCs w:val="1"/>
          <w:noProof w:val="0"/>
          <w:lang w:val="fr-FR"/>
        </w:rPr>
        <w:t>F = 500Hz</w:t>
      </w:r>
    </w:p>
    <w:p w:rsidRPr="00E54FE1" w:rsidR="00CC4016" w:rsidP="48A3D5BA" w:rsidRDefault="00CC4016" w14:paraId="1B3E6524" w14:textId="29BF6D1C">
      <w:pPr>
        <w:pStyle w:val="DefaultText"/>
        <w:keepNext/>
        <w:numPr>
          <w:ilvl w:val="0"/>
          <w:numId w:val="9"/>
        </w:numPr>
        <w:spacing w:after="120" w:line="360" w:lineRule="atLeast"/>
        <w:rPr/>
      </w:pPr>
      <w:r w:rsidRPr="48A3D5BA" w:rsidR="657916D5">
        <w:rPr>
          <w:noProof w:val="0"/>
          <w:lang w:val="fr-FR"/>
        </w:rPr>
        <w:t>Period: T (s)</w:t>
      </w:r>
    </w:p>
    <w:p w:rsidRPr="00E54FE1" w:rsidR="00CC4016" w:rsidP="48A3D5BA" w:rsidRDefault="00CC4016" w14:paraId="78A8D67E" w14:textId="0789A6B5">
      <w:pPr>
        <w:pStyle w:val="DefaultText"/>
        <w:keepNext/>
        <w:spacing w:after="120" w:line="360" w:lineRule="atLeast"/>
        <w:rPr>
          <w:noProof w:val="0"/>
          <w:lang w:val="fr-FR"/>
        </w:rPr>
      </w:pPr>
      <w:r w:rsidRPr="48A3D5BA" w:rsidR="657916D5">
        <w:rPr>
          <w:noProof w:val="0"/>
          <w:lang w:val="fr-FR"/>
        </w:rPr>
        <w:t>Simulated</w:t>
      </w:r>
      <w:r w:rsidRPr="48A3D5BA" w:rsidR="657916D5">
        <w:rPr>
          <w:noProof w:val="0"/>
          <w:lang w:val="fr-FR"/>
        </w:rPr>
        <w:t>:</w:t>
      </w:r>
      <w:r w:rsidRPr="48A3D5BA" w:rsidR="3E167137">
        <w:rPr>
          <w:noProof w:val="0"/>
          <w:lang w:val="fr-FR"/>
        </w:rPr>
        <w:t xml:space="preserve"> </w:t>
      </w:r>
    </w:p>
    <w:p w:rsidRPr="00E54FE1" w:rsidR="00CC4016" w:rsidP="48A3D5BA" w:rsidRDefault="00CC4016" w14:paraId="04A942DD"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EA59E4C" w14:textId="0E349D90">
      <w:pPr>
        <w:pStyle w:val="DefaultText"/>
        <w:keepNext/>
        <w:numPr>
          <w:ilvl w:val="0"/>
          <w:numId w:val="10"/>
        </w:numPr>
        <w:spacing w:after="120" w:line="360" w:lineRule="atLeast"/>
        <w:rPr/>
      </w:pPr>
      <w:r w:rsidRPr="48A3D5BA" w:rsidR="657916D5">
        <w:rPr>
          <w:noProof w:val="0"/>
          <w:lang w:val="fr-FR"/>
        </w:rPr>
        <w:t xml:space="preserve">Time </w:t>
      </w:r>
      <w:r w:rsidRPr="48A3D5BA" w:rsidR="657916D5">
        <w:rPr>
          <w:noProof w:val="0"/>
          <w:lang w:val="fr-FR"/>
        </w:rPr>
        <w:t>delay</w:t>
      </w:r>
      <w:r w:rsidRPr="48A3D5BA" w:rsidR="657916D5">
        <w:rPr>
          <w:noProof w:val="0"/>
          <w:lang w:val="fr-FR"/>
        </w:rPr>
        <w:t xml:space="preserve"> ∆𝒕 (𝜇s)</w:t>
      </w:r>
    </w:p>
    <w:p w:rsidRPr="00E54FE1" w:rsidR="00CC4016" w:rsidP="48A3D5BA" w:rsidRDefault="00CC4016" w14:paraId="45B108F6"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58907159" w14:textId="246F1FA5">
      <w:pPr>
        <w:pStyle w:val="DefaultText"/>
        <w:keepNext/>
        <w:spacing w:after="120" w:line="360" w:lineRule="atLeast"/>
        <w:rPr>
          <w:noProof w:val="0"/>
          <w:lang w:val="fr-FR"/>
        </w:rPr>
      </w:pPr>
      <w:r w:rsidRPr="48A3D5BA" w:rsidR="657916D5">
        <w:rPr>
          <w:noProof w:val="0"/>
          <w:lang w:val="fr-FR"/>
        </w:rPr>
        <w:t>Measured</w:t>
      </w:r>
      <w:r w:rsidRPr="48A3D5BA" w:rsidR="657916D5">
        <w:rPr>
          <w:noProof w:val="0"/>
          <w:lang w:val="fr-FR"/>
        </w:rPr>
        <w:t>:</w:t>
      </w:r>
    </w:p>
    <w:p w:rsidRPr="00E54FE1" w:rsidR="00CC4016" w:rsidP="48A3D5BA" w:rsidRDefault="00CC4016" w14:paraId="63BE10AB" w14:textId="5EA13EA9">
      <w:pPr>
        <w:pStyle w:val="DefaultText"/>
        <w:keepNext/>
        <w:numPr>
          <w:ilvl w:val="0"/>
          <w:numId w:val="11"/>
        </w:numPr>
        <w:spacing w:after="120" w:line="360" w:lineRule="atLeast"/>
        <w:rPr/>
      </w:pPr>
      <w:r w:rsidRPr="48A3D5BA" w:rsidR="657916D5">
        <w:rPr>
          <w:noProof w:val="0"/>
          <w:lang w:val="fr-FR"/>
        </w:rPr>
        <w:t>Phase shift 𝝋 (°)</w:t>
      </w:r>
    </w:p>
    <w:p w:rsidRPr="00E54FE1" w:rsidR="00CC4016" w:rsidP="48A3D5BA" w:rsidRDefault="00CC4016" w14:paraId="6BD2C6FF"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1AE0A185" w14:textId="334AA151">
      <w:pPr>
        <w:pStyle w:val="DefaultText"/>
        <w:keepNext/>
        <w:spacing w:after="120" w:line="360" w:lineRule="atLeast"/>
        <w:rPr>
          <w:noProof w:val="0"/>
          <w:lang w:val="fr-FR"/>
        </w:rPr>
      </w:pPr>
      <w:r w:rsidRPr="48A3D5BA" w:rsidR="657916D5">
        <w:rPr>
          <w:noProof w:val="0"/>
          <w:lang w:val="fr-FR"/>
        </w:rPr>
        <w:t>Measured</w:t>
      </w:r>
      <w:r w:rsidRPr="48A3D5BA" w:rsidR="657916D5">
        <w:rPr>
          <w:noProof w:val="0"/>
          <w:lang w:val="fr-FR"/>
        </w:rPr>
        <w:t>:</w:t>
      </w:r>
    </w:p>
    <w:p w:rsidRPr="00E54FE1" w:rsidR="00CC4016" w:rsidP="48A3D5BA" w:rsidRDefault="00CC4016" w14:paraId="67292280"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0051A892"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4A8F02AA"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1319CCA0" w14:textId="0DDE9EEF">
      <w:pPr>
        <w:pStyle w:val="DefaultText"/>
        <w:keepNext/>
        <w:spacing w:after="120" w:line="360" w:lineRule="atLeast"/>
        <w:rPr>
          <w:noProof w:val="0"/>
          <w:lang w:val="fr-FR"/>
        </w:rPr>
      </w:pPr>
    </w:p>
    <w:p w:rsidRPr="00E54FE1" w:rsidR="00CC4016" w:rsidP="48A3D5BA" w:rsidRDefault="00CC4016" w14:paraId="5A10D0F8" w14:textId="606CB313">
      <w:pPr>
        <w:pStyle w:val="DefaultText"/>
        <w:keepNext/>
        <w:spacing w:after="120" w:line="360" w:lineRule="atLeast"/>
        <w:rPr>
          <w:b w:val="1"/>
          <w:bCs w:val="1"/>
          <w:noProof w:val="0"/>
          <w:lang w:val="fr-FR"/>
        </w:rPr>
      </w:pPr>
      <w:r w:rsidRPr="48A3D5BA" w:rsidR="657916D5">
        <w:rPr>
          <w:b w:val="1"/>
          <w:bCs w:val="1"/>
          <w:noProof w:val="0"/>
          <w:lang w:val="fr-FR"/>
        </w:rPr>
        <w:t>F = 750Hz</w:t>
      </w:r>
    </w:p>
    <w:p w:rsidRPr="00E54FE1" w:rsidR="00CC4016" w:rsidP="48A3D5BA" w:rsidRDefault="00CC4016" w14:paraId="140BE85A" w14:textId="29BF6D1C">
      <w:pPr>
        <w:pStyle w:val="DefaultText"/>
        <w:keepNext/>
        <w:numPr>
          <w:ilvl w:val="0"/>
          <w:numId w:val="9"/>
        </w:numPr>
        <w:spacing w:after="120" w:line="360" w:lineRule="atLeast"/>
        <w:rPr/>
      </w:pPr>
      <w:r w:rsidRPr="48A3D5BA" w:rsidR="657916D5">
        <w:rPr>
          <w:noProof w:val="0"/>
          <w:lang w:val="fr-FR"/>
        </w:rPr>
        <w:t>Period: T (s)</w:t>
      </w:r>
    </w:p>
    <w:p w:rsidRPr="00E54FE1" w:rsidR="00CC4016" w:rsidP="48A3D5BA" w:rsidRDefault="00CC4016" w14:paraId="5E4D145E"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6849D4E3"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4BA15609" w14:textId="0E349D90">
      <w:pPr>
        <w:pStyle w:val="DefaultText"/>
        <w:keepNext/>
        <w:numPr>
          <w:ilvl w:val="0"/>
          <w:numId w:val="10"/>
        </w:numPr>
        <w:spacing w:after="120" w:line="360" w:lineRule="atLeast"/>
        <w:rPr/>
      </w:pPr>
      <w:r w:rsidRPr="48A3D5BA" w:rsidR="657916D5">
        <w:rPr>
          <w:noProof w:val="0"/>
          <w:lang w:val="fr-FR"/>
        </w:rPr>
        <w:t>Time delay ∆𝒕 (𝜇s)</w:t>
      </w:r>
    </w:p>
    <w:p w:rsidRPr="00E54FE1" w:rsidR="00CC4016" w:rsidP="48A3D5BA" w:rsidRDefault="00CC4016" w14:paraId="67D95B08"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51DD5E6A" w14:textId="246F1FA5">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6E42981" w14:textId="5EA13EA9">
      <w:pPr>
        <w:pStyle w:val="DefaultText"/>
        <w:keepNext/>
        <w:numPr>
          <w:ilvl w:val="0"/>
          <w:numId w:val="11"/>
        </w:numPr>
        <w:spacing w:after="120" w:line="360" w:lineRule="atLeast"/>
        <w:rPr/>
      </w:pPr>
      <w:r w:rsidRPr="48A3D5BA" w:rsidR="657916D5">
        <w:rPr>
          <w:noProof w:val="0"/>
          <w:lang w:val="fr-FR"/>
        </w:rPr>
        <w:t>Phase shift 𝝋 (°)</w:t>
      </w:r>
    </w:p>
    <w:p w:rsidRPr="00E54FE1" w:rsidR="00CC4016" w:rsidP="48A3D5BA" w:rsidRDefault="00CC4016" w14:paraId="0D74B965"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289AFF37" w14:textId="334AA151">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08427A24"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7E0AED6F"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0E6CA66C"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39E07364" w14:textId="10E05DF0">
      <w:pPr>
        <w:pStyle w:val="DefaultText"/>
        <w:keepNext/>
        <w:spacing w:after="120" w:line="360" w:lineRule="atLeast"/>
        <w:rPr>
          <w:noProof w:val="0"/>
          <w:lang w:val="fr-FR"/>
        </w:rPr>
      </w:pPr>
    </w:p>
    <w:p w:rsidRPr="00E54FE1" w:rsidR="00CC4016" w:rsidP="48A3D5BA" w:rsidRDefault="00CC4016" w14:paraId="2ACF1287" w14:textId="282DC945">
      <w:pPr>
        <w:pStyle w:val="DefaultText"/>
        <w:keepNext/>
        <w:spacing w:after="120" w:line="360" w:lineRule="atLeast"/>
        <w:rPr>
          <w:noProof w:val="0"/>
          <w:lang w:val="fr-FR"/>
        </w:rPr>
      </w:pPr>
    </w:p>
    <w:p w:rsidRPr="00E54FE1" w:rsidR="00CC4016" w:rsidP="48A3D5BA" w:rsidRDefault="00CC4016" w14:paraId="78B75742" w14:textId="3A3B55A6">
      <w:pPr>
        <w:pStyle w:val="DefaultText"/>
        <w:keepNext/>
        <w:spacing w:after="120" w:line="360" w:lineRule="atLeast"/>
        <w:rPr>
          <w:b w:val="1"/>
          <w:bCs w:val="1"/>
          <w:noProof w:val="0"/>
          <w:lang w:val="fr-FR"/>
        </w:rPr>
      </w:pPr>
      <w:r w:rsidRPr="48A3D5BA" w:rsidR="657916D5">
        <w:rPr>
          <w:b w:val="1"/>
          <w:bCs w:val="1"/>
          <w:noProof w:val="0"/>
          <w:lang w:val="fr-FR"/>
        </w:rPr>
        <w:t>F = 1000Hz</w:t>
      </w:r>
    </w:p>
    <w:p w:rsidRPr="00E54FE1" w:rsidR="00CC4016" w:rsidP="48A3D5BA" w:rsidRDefault="00CC4016" w14:paraId="1FFFE2C2" w14:textId="29BF6D1C">
      <w:pPr>
        <w:pStyle w:val="DefaultText"/>
        <w:keepNext/>
        <w:numPr>
          <w:ilvl w:val="0"/>
          <w:numId w:val="9"/>
        </w:numPr>
        <w:spacing w:after="120" w:line="360" w:lineRule="atLeast"/>
        <w:rPr/>
      </w:pPr>
      <w:r w:rsidRPr="48A3D5BA" w:rsidR="657916D5">
        <w:rPr>
          <w:noProof w:val="0"/>
          <w:lang w:val="fr-FR"/>
        </w:rPr>
        <w:t>Period: T (s)</w:t>
      </w:r>
    </w:p>
    <w:p w:rsidRPr="00E54FE1" w:rsidR="00CC4016" w:rsidP="48A3D5BA" w:rsidRDefault="00CC4016" w14:paraId="486B83CF"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17FBF682"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324DE08F" w14:textId="0E349D90">
      <w:pPr>
        <w:pStyle w:val="DefaultText"/>
        <w:keepNext/>
        <w:numPr>
          <w:ilvl w:val="0"/>
          <w:numId w:val="10"/>
        </w:numPr>
        <w:spacing w:after="120" w:line="360" w:lineRule="atLeast"/>
        <w:rPr/>
      </w:pPr>
      <w:r w:rsidRPr="48A3D5BA" w:rsidR="657916D5">
        <w:rPr>
          <w:noProof w:val="0"/>
          <w:lang w:val="fr-FR"/>
        </w:rPr>
        <w:t>Time delay ∆𝒕 (𝜇s)</w:t>
      </w:r>
    </w:p>
    <w:p w:rsidRPr="00E54FE1" w:rsidR="00CC4016" w:rsidP="48A3D5BA" w:rsidRDefault="00CC4016" w14:paraId="2192F535"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39481875" w14:textId="246F1FA5">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45CE2628" w14:textId="5EA13EA9">
      <w:pPr>
        <w:pStyle w:val="DefaultText"/>
        <w:keepNext/>
        <w:numPr>
          <w:ilvl w:val="0"/>
          <w:numId w:val="11"/>
        </w:numPr>
        <w:spacing w:after="120" w:line="360" w:lineRule="atLeast"/>
        <w:rPr/>
      </w:pPr>
      <w:r w:rsidRPr="48A3D5BA" w:rsidR="657916D5">
        <w:rPr>
          <w:noProof w:val="0"/>
          <w:lang w:val="fr-FR"/>
        </w:rPr>
        <w:t>Phase shift 𝝋 (°)</w:t>
      </w:r>
    </w:p>
    <w:p w:rsidRPr="00E54FE1" w:rsidR="00CC4016" w:rsidP="48A3D5BA" w:rsidRDefault="00CC4016" w14:paraId="1622D16B"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69D72189" w14:textId="334AA151">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7B4E335D"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161D2668"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7ABFEAE2"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B663837" w14:textId="5A87973E">
      <w:pPr>
        <w:pStyle w:val="DefaultText"/>
        <w:keepNext/>
        <w:spacing w:after="120" w:line="360" w:lineRule="atLeast"/>
        <w:rPr>
          <w:noProof w:val="0"/>
          <w:lang w:val="fr-FR"/>
        </w:rPr>
      </w:pPr>
    </w:p>
    <w:p w:rsidRPr="00E54FE1" w:rsidR="00CC4016" w:rsidP="48A3D5BA" w:rsidRDefault="00CC4016" w14:paraId="280B3A08" w14:textId="44D23D4E">
      <w:pPr>
        <w:pStyle w:val="DefaultText"/>
        <w:keepNext/>
        <w:spacing w:after="120" w:line="360" w:lineRule="atLeast"/>
      </w:pPr>
      <w:r w:rsidRPr="48A3D5BA" w:rsidR="657916D5">
        <w:rPr>
          <w:noProof w:val="0"/>
          <w:lang w:val="fr-FR"/>
        </w:rPr>
        <w:t>1.2 Determine value of a capacitor by measuring its impedance</w:t>
      </w:r>
    </w:p>
    <w:p w:rsidRPr="00E54FE1" w:rsidR="00CC4016" w:rsidP="48A3D5BA" w:rsidRDefault="00CC4016" w14:paraId="2AA8996F" w14:textId="10BB29EB">
      <w:pPr>
        <w:pStyle w:val="DefaultText"/>
        <w:keepNext/>
        <w:spacing w:after="120" w:line="360" w:lineRule="atLeast"/>
        <w:rPr>
          <w:b w:val="1"/>
          <w:bCs w:val="1"/>
          <w:noProof w:val="0"/>
          <w:lang w:val="fr-FR"/>
        </w:rPr>
      </w:pPr>
      <w:r w:rsidRPr="48A3D5BA" w:rsidR="657916D5">
        <w:rPr>
          <w:b w:val="1"/>
          <w:bCs w:val="1"/>
          <w:noProof w:val="0"/>
          <w:lang w:val="fr-FR"/>
        </w:rPr>
        <w:t>F = 1000Hz</w:t>
      </w:r>
    </w:p>
    <w:p w:rsidRPr="00E54FE1" w:rsidR="00CC4016" w:rsidP="48A3D5BA" w:rsidRDefault="00CC4016" w14:paraId="76E2EC83"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657916D5">
        <w:rPr>
          <w:noProof w:val="0"/>
          <w:lang w:val="fr-FR"/>
        </w:rPr>
        <w:t>Vrms (V)</w:t>
      </w:r>
    </w:p>
    <w:p w:rsidRPr="00E54FE1" w:rsidR="00CC4016" w:rsidP="48A3D5BA" w:rsidRDefault="00CC4016" w14:paraId="3283B5A1"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601BA47E"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1476C7E1" w14:textId="353BE7F0">
      <w:pPr>
        <w:pStyle w:val="DefaultText"/>
        <w:keepNext/>
        <w:numPr>
          <w:ilvl w:val="0"/>
          <w:numId w:val="10"/>
        </w:numPr>
        <w:spacing w:after="120" w:line="360" w:lineRule="atLeast"/>
        <w:rPr/>
      </w:pPr>
      <w:r w:rsidRPr="48A3D5BA" w:rsidR="657916D5">
        <w:rPr>
          <w:noProof w:val="0"/>
          <w:lang w:val="fr-FR"/>
        </w:rPr>
        <w:t>Irms (A)</w:t>
      </w:r>
    </w:p>
    <w:p w:rsidRPr="00E54FE1" w:rsidR="00CC4016" w:rsidP="48A3D5BA" w:rsidRDefault="00CC4016" w14:paraId="1800BB20"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0B44AC54" w14:textId="246F1FA5">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1D17317" w14:textId="0A496765">
      <w:pPr>
        <w:pStyle w:val="DefaultText"/>
        <w:keepNext/>
        <w:numPr>
          <w:ilvl w:val="0"/>
          <w:numId w:val="11"/>
        </w:numPr>
        <w:spacing w:after="120" w:line="360" w:lineRule="atLeast"/>
        <w:rPr/>
      </w:pPr>
      <w:r w:rsidRPr="48A3D5BA" w:rsidR="657916D5">
        <w:rPr>
          <w:noProof w:val="0"/>
          <w:lang w:val="fr-FR"/>
        </w:rPr>
        <w:t>|𝒁𝒄|=𝑽𝒓𝒎𝒔 / 𝑰𝒓𝒎𝒔 (Ω)</w:t>
      </w:r>
    </w:p>
    <w:p w:rsidRPr="00E54FE1" w:rsidR="00CC4016" w:rsidP="48A3D5BA" w:rsidRDefault="00CC4016" w14:paraId="49B5D5A2"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0B44EB03" w14:textId="334AA151">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7946ECE"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3F03FD88"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203DDB62" w14:textId="04F73FD8">
      <w:pPr>
        <w:pStyle w:val="DefaultText"/>
        <w:keepNext/>
        <w:spacing w:after="120" w:line="360" w:lineRule="atLeast"/>
        <w:rPr>
          <w:noProof w:val="0"/>
          <w:lang w:val="fr-FR"/>
        </w:rPr>
      </w:pPr>
      <w:r w:rsidRPr="48A3D5BA" w:rsidR="657916D5">
        <w:rPr>
          <w:noProof w:val="0"/>
          <w:lang w:val="fr-FR"/>
        </w:rPr>
        <w:t>Measured</w:t>
      </w:r>
      <w:r w:rsidRPr="48A3D5BA" w:rsidR="657916D5">
        <w:rPr>
          <w:noProof w:val="0"/>
          <w:lang w:val="fr-FR"/>
        </w:rPr>
        <w:t>:</w:t>
      </w:r>
    </w:p>
    <w:p w:rsidRPr="00E54FE1" w:rsidR="00CC4016" w:rsidP="48A3D5BA" w:rsidRDefault="00CC4016" w14:paraId="584DE4B9" w14:textId="1DA8D4CE">
      <w:pPr>
        <w:pStyle w:val="DefaultText"/>
        <w:keepNext/>
        <w:spacing w:after="120" w:line="360" w:lineRule="atLeast"/>
        <w:rPr>
          <w:noProof w:val="0"/>
          <w:lang w:val="fr-FR"/>
        </w:rPr>
      </w:pPr>
    </w:p>
    <w:p w:rsidRPr="00E54FE1" w:rsidR="00CC4016" w:rsidP="48A3D5BA" w:rsidRDefault="00CC4016" w14:paraId="209A6434" w14:textId="500AF6BA">
      <w:pPr>
        <w:pStyle w:val="DefaultText"/>
        <w:keepNext/>
        <w:spacing w:after="120" w:line="360" w:lineRule="atLeast"/>
        <w:rPr>
          <w:b w:val="1"/>
          <w:bCs w:val="1"/>
          <w:noProof w:val="0"/>
          <w:lang w:val="fr-FR"/>
        </w:rPr>
      </w:pPr>
      <w:r w:rsidRPr="48A3D5BA" w:rsidR="657916D5">
        <w:rPr>
          <w:b w:val="1"/>
          <w:bCs w:val="1"/>
          <w:noProof w:val="0"/>
          <w:lang w:val="fr-FR"/>
        </w:rPr>
        <w:t>F = 250Hz</w:t>
      </w:r>
    </w:p>
    <w:p w:rsidRPr="00E54FE1" w:rsidR="00CC4016" w:rsidP="48A3D5BA" w:rsidRDefault="00CC4016" w14:paraId="09EEA0C9"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657916D5">
        <w:rPr>
          <w:noProof w:val="0"/>
          <w:lang w:val="fr-FR"/>
        </w:rPr>
        <w:t>Vrms (V)</w:t>
      </w:r>
    </w:p>
    <w:p w:rsidRPr="00E54FE1" w:rsidR="00CC4016" w:rsidP="48A3D5BA" w:rsidRDefault="00CC4016" w14:paraId="4C4474D4"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2073168C"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464621CC" w14:textId="353BE7F0">
      <w:pPr>
        <w:pStyle w:val="DefaultText"/>
        <w:keepNext/>
        <w:numPr>
          <w:ilvl w:val="0"/>
          <w:numId w:val="10"/>
        </w:numPr>
        <w:spacing w:after="120" w:line="360" w:lineRule="atLeast"/>
        <w:rPr/>
      </w:pPr>
      <w:r w:rsidRPr="48A3D5BA" w:rsidR="657916D5">
        <w:rPr>
          <w:noProof w:val="0"/>
          <w:lang w:val="fr-FR"/>
        </w:rPr>
        <w:t>Irms (A)</w:t>
      </w:r>
    </w:p>
    <w:p w:rsidRPr="00E54FE1" w:rsidR="00CC4016" w:rsidP="48A3D5BA" w:rsidRDefault="00CC4016" w14:paraId="0D45FABD"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4D23E1AA" w14:textId="246F1FA5">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6294D6A0" w14:textId="0A496765">
      <w:pPr>
        <w:pStyle w:val="DefaultText"/>
        <w:keepNext/>
        <w:numPr>
          <w:ilvl w:val="0"/>
          <w:numId w:val="11"/>
        </w:numPr>
        <w:spacing w:after="120" w:line="360" w:lineRule="atLeast"/>
        <w:rPr/>
      </w:pPr>
      <w:r w:rsidRPr="48A3D5BA" w:rsidR="657916D5">
        <w:rPr>
          <w:noProof w:val="0"/>
          <w:lang w:val="fr-FR"/>
        </w:rPr>
        <w:t>|𝒁𝒄|=𝑽𝒓𝒎𝒔 / 𝑰𝒓𝒎𝒔 (Ω)</w:t>
      </w:r>
    </w:p>
    <w:p w:rsidRPr="00E54FE1" w:rsidR="00CC4016" w:rsidP="48A3D5BA" w:rsidRDefault="00CC4016" w14:paraId="2792A448"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1CFCCED2" w14:textId="334AA151">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5D8F0A3F"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49B7B1FC"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2777AB30"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1794BA40" w14:textId="5F5D311F">
      <w:pPr>
        <w:pStyle w:val="DefaultText"/>
        <w:keepNext/>
        <w:spacing w:after="120" w:line="360" w:lineRule="atLeast"/>
        <w:rPr>
          <w:noProof w:val="0"/>
          <w:lang w:val="fr-FR"/>
        </w:rPr>
      </w:pPr>
    </w:p>
    <w:p w:rsidRPr="00E54FE1" w:rsidR="00CC4016" w:rsidP="48A3D5BA" w:rsidRDefault="00CC4016" w14:paraId="1A85BDE5" w14:textId="64BF6B84">
      <w:pPr>
        <w:pStyle w:val="DefaultText"/>
        <w:keepNext/>
        <w:spacing w:after="120" w:line="360" w:lineRule="atLeast"/>
        <w:rPr>
          <w:noProof w:val="0"/>
          <w:lang w:val="fr-FR"/>
        </w:rPr>
      </w:pPr>
    </w:p>
    <w:p w:rsidRPr="00E54FE1" w:rsidR="00CC4016" w:rsidP="48A3D5BA" w:rsidRDefault="00CC4016" w14:paraId="191A96A3" w14:textId="274B3C5E">
      <w:pPr>
        <w:pStyle w:val="DefaultText"/>
        <w:keepNext/>
        <w:spacing w:after="120" w:line="360" w:lineRule="atLeast"/>
        <w:rPr>
          <w:b w:val="1"/>
          <w:bCs w:val="1"/>
          <w:noProof w:val="0"/>
          <w:lang w:val="fr-FR"/>
        </w:rPr>
      </w:pPr>
      <w:r w:rsidRPr="48A3D5BA" w:rsidR="657916D5">
        <w:rPr>
          <w:b w:val="1"/>
          <w:bCs w:val="1"/>
          <w:noProof w:val="0"/>
          <w:lang w:val="fr-FR"/>
        </w:rPr>
        <w:t>F = 100Hz</w:t>
      </w:r>
    </w:p>
    <w:p w:rsidRPr="00E54FE1" w:rsidR="00CC4016" w:rsidP="48A3D5BA" w:rsidRDefault="00CC4016" w14:paraId="4369A948"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657916D5">
        <w:rPr>
          <w:noProof w:val="0"/>
          <w:lang w:val="fr-FR"/>
        </w:rPr>
        <w:t>Vrms (V)</w:t>
      </w:r>
    </w:p>
    <w:p w:rsidRPr="00E54FE1" w:rsidR="00CC4016" w:rsidP="48A3D5BA" w:rsidRDefault="00CC4016" w14:paraId="628B0E90"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2BC8AFB5"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34D79190" w14:textId="353BE7F0">
      <w:pPr>
        <w:pStyle w:val="DefaultText"/>
        <w:keepNext/>
        <w:numPr>
          <w:ilvl w:val="0"/>
          <w:numId w:val="10"/>
        </w:numPr>
        <w:spacing w:after="120" w:line="360" w:lineRule="atLeast"/>
        <w:rPr/>
      </w:pPr>
      <w:r w:rsidRPr="48A3D5BA" w:rsidR="657916D5">
        <w:rPr>
          <w:noProof w:val="0"/>
          <w:lang w:val="fr-FR"/>
        </w:rPr>
        <w:t>Irms (A)</w:t>
      </w:r>
    </w:p>
    <w:p w:rsidRPr="00E54FE1" w:rsidR="00CC4016" w:rsidP="48A3D5BA" w:rsidRDefault="00CC4016" w14:paraId="05240475"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76451A9E" w14:textId="246F1FA5">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18A5C859" w14:textId="0A496765">
      <w:pPr>
        <w:pStyle w:val="DefaultText"/>
        <w:keepNext/>
        <w:numPr>
          <w:ilvl w:val="0"/>
          <w:numId w:val="11"/>
        </w:numPr>
        <w:spacing w:after="120" w:line="360" w:lineRule="atLeast"/>
        <w:rPr/>
      </w:pPr>
      <w:r w:rsidRPr="48A3D5BA" w:rsidR="657916D5">
        <w:rPr>
          <w:noProof w:val="0"/>
          <w:lang w:val="fr-FR"/>
        </w:rPr>
        <w:t>|𝒁𝒄|=𝑽𝒓𝒎𝒔 / 𝑰𝒓𝒎𝒔 (Ω)</w:t>
      </w:r>
    </w:p>
    <w:p w:rsidRPr="00E54FE1" w:rsidR="00CC4016" w:rsidP="48A3D5BA" w:rsidRDefault="00CC4016" w14:paraId="1228E2E6"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1158800B" w14:textId="334AA151">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26843611" w14:textId="272B79DD">
      <w:pPr>
        <w:pStyle w:val="DefaultText"/>
        <w:keepNext/>
        <w:numPr>
          <w:ilvl w:val="0"/>
          <w:numId w:val="12"/>
        </w:numPr>
        <w:spacing w:after="120" w:line="360" w:lineRule="atLeast"/>
        <w:rPr/>
      </w:pPr>
      <w:r w:rsidRPr="48A3D5BA" w:rsidR="657916D5">
        <w:rPr>
          <w:noProof w:val="0"/>
          <w:lang w:val="fr-FR"/>
        </w:rPr>
        <w:t>C (𝜇F)</w:t>
      </w:r>
    </w:p>
    <w:p w:rsidRPr="00E54FE1" w:rsidR="00CC4016" w:rsidP="48A3D5BA" w:rsidRDefault="00CC4016" w14:paraId="2EC3FDBD" w14:textId="432E158B">
      <w:pPr>
        <w:pStyle w:val="DefaultText"/>
        <w:keepNext/>
        <w:spacing w:after="120" w:line="360" w:lineRule="atLeast"/>
        <w:rPr>
          <w:noProof w:val="0"/>
          <w:lang w:val="fr-FR"/>
        </w:rPr>
      </w:pPr>
      <w:r w:rsidRPr="48A3D5BA" w:rsidR="657916D5">
        <w:rPr>
          <w:noProof w:val="0"/>
          <w:lang w:val="fr-FR"/>
        </w:rPr>
        <w:t>Simulated:</w:t>
      </w:r>
    </w:p>
    <w:p w:rsidRPr="00E54FE1" w:rsidR="00CC4016" w:rsidP="48A3D5BA" w:rsidRDefault="00CC4016" w14:paraId="1E874BD2" w14:textId="04F73FD8">
      <w:pPr>
        <w:pStyle w:val="DefaultText"/>
        <w:keepNext/>
        <w:spacing w:after="120" w:line="360" w:lineRule="atLeast"/>
        <w:rPr>
          <w:noProof w:val="0"/>
          <w:lang w:val="fr-FR"/>
        </w:rPr>
      </w:pPr>
      <w:r w:rsidRPr="48A3D5BA" w:rsidR="657916D5">
        <w:rPr>
          <w:noProof w:val="0"/>
          <w:lang w:val="fr-FR"/>
        </w:rPr>
        <w:t>Measured:</w:t>
      </w:r>
    </w:p>
    <w:p w:rsidRPr="00E54FE1" w:rsidR="00CC4016" w:rsidP="48A3D5BA" w:rsidRDefault="00CC4016" w14:paraId="795CD291" w14:textId="5D49E073">
      <w:pPr>
        <w:pStyle w:val="DefaultText"/>
        <w:keepNext/>
        <w:spacing w:after="120" w:line="360" w:lineRule="atLeast"/>
        <w:rPr>
          <w:noProof w:val="0"/>
          <w:lang w:val="fr-FR"/>
        </w:rPr>
      </w:pPr>
    </w:p>
    <w:p w:rsidRPr="00E54FE1" w:rsidR="00CC4016" w:rsidP="48A3D5BA" w:rsidRDefault="00CC4016" w14:paraId="39DEEDE7" w14:textId="1E01D636">
      <w:pPr>
        <w:pStyle w:val="DefaultText"/>
        <w:keepNext/>
        <w:spacing w:after="120" w:line="360" w:lineRule="atLeast"/>
        <w:rPr>
          <w:noProof w:val="0"/>
          <w:lang w:val="fr-FR"/>
        </w:rPr>
      </w:pPr>
    </w:p>
    <w:p w:rsidRPr="00E54FE1" w:rsidR="00CC4016" w:rsidP="48A3D5BA" w:rsidRDefault="00CC4016" w14:paraId="5BAD1ED4" w14:textId="691ED664">
      <w:pPr>
        <w:pStyle w:val="DefaultText"/>
        <w:keepNext/>
        <w:spacing w:after="120" w:line="360" w:lineRule="atLeast"/>
        <w:rPr>
          <w:noProof w:val="0"/>
          <w:lang w:val="fr-FR"/>
        </w:rPr>
      </w:pPr>
    </w:p>
    <w:p w:rsidRPr="00E54FE1" w:rsidR="00CC4016" w:rsidP="48A3D5BA" w:rsidRDefault="00CC4016" w14:paraId="4907BD8C" w14:textId="7F490DD4">
      <w:pPr>
        <w:pStyle w:val="DefaultText"/>
        <w:keepNext/>
        <w:spacing w:after="120" w:line="360" w:lineRule="atLeast"/>
        <w:rPr>
          <w:noProof w:val="0"/>
          <w:lang w:val="fr-FR"/>
        </w:rPr>
      </w:pPr>
    </w:p>
    <w:p w:rsidRPr="00E54FE1" w:rsidR="00CC4016" w:rsidP="48A3D5BA" w:rsidRDefault="00CC4016" w14:paraId="75F31426" w14:textId="15AF5A94">
      <w:pPr>
        <w:pStyle w:val="DefaultText"/>
        <w:keepNext/>
        <w:spacing w:after="120" w:line="360" w:lineRule="atLeast"/>
        <w:rPr>
          <w:noProof w:val="0"/>
          <w:lang w:val="fr-FR"/>
        </w:rPr>
      </w:pPr>
    </w:p>
    <w:p w:rsidRPr="00E54FE1" w:rsidR="00CC4016" w:rsidP="48A3D5BA" w:rsidRDefault="00CC4016" w14:paraId="117EAC9B" w14:textId="25997E89">
      <w:pPr>
        <w:pStyle w:val="DefaultText"/>
        <w:keepNext/>
        <w:spacing w:after="120" w:line="360" w:lineRule="atLeast"/>
        <w:rPr>
          <w:noProof w:val="0"/>
          <w:lang w:val="fr-FR"/>
        </w:rPr>
      </w:pPr>
    </w:p>
    <w:p w:rsidRPr="00E54FE1" w:rsidR="00CC4016" w:rsidP="48A3D5BA" w:rsidRDefault="00CC4016" w14:paraId="386EBAC1" w14:textId="3BCFCA8F">
      <w:pPr>
        <w:pStyle w:val="DefaultText"/>
        <w:keepNext/>
        <w:spacing w:after="120" w:line="360" w:lineRule="atLeast"/>
        <w:rPr>
          <w:noProof w:val="0"/>
          <w:lang w:val="fr-FR"/>
        </w:rPr>
      </w:pPr>
    </w:p>
    <w:p w:rsidRPr="00E54FE1" w:rsidR="00CC4016" w:rsidP="48A3D5BA" w:rsidRDefault="00CC4016" w14:paraId="04186ADB" w14:textId="767473EA">
      <w:pPr>
        <w:pStyle w:val="DefaultText"/>
        <w:keepNext/>
        <w:spacing w:after="120" w:line="360" w:lineRule="atLeast"/>
        <w:rPr>
          <w:noProof w:val="0"/>
          <w:lang w:val="fr-FR"/>
        </w:rPr>
      </w:pPr>
    </w:p>
    <w:p w:rsidRPr="00E54FE1" w:rsidR="00CC4016" w:rsidP="48A3D5BA" w:rsidRDefault="00CC4016" w14:paraId="469DC070" w14:textId="4333B97F">
      <w:pPr>
        <w:pStyle w:val="DefaultText"/>
        <w:keepNext/>
        <w:spacing w:after="120" w:line="360" w:lineRule="atLeast"/>
        <w:rPr>
          <w:noProof w:val="0"/>
          <w:lang w:val="fr-FR"/>
        </w:rPr>
      </w:pPr>
    </w:p>
    <w:p w:rsidRPr="00E54FE1" w:rsidR="00CC4016" w:rsidP="48A3D5BA" w:rsidRDefault="00CC4016" w14:paraId="79FE8B26" w14:textId="204C26EB">
      <w:pPr>
        <w:pStyle w:val="DefaultText"/>
        <w:keepNext/>
        <w:spacing w:after="120" w:line="360" w:lineRule="atLeast"/>
        <w:rPr>
          <w:noProof w:val="0"/>
          <w:lang w:val="fr-FR"/>
        </w:rPr>
      </w:pPr>
    </w:p>
    <w:p w:rsidRPr="00E54FE1" w:rsidR="00CC4016" w:rsidP="48A3D5BA" w:rsidRDefault="00CC4016" w14:paraId="0A309840" w14:textId="3BCEFBA8">
      <w:pPr>
        <w:pStyle w:val="DefaultText"/>
        <w:keepNext/>
        <w:spacing w:after="120" w:line="360" w:lineRule="atLeast"/>
        <w:rPr>
          <w:noProof w:val="0"/>
          <w:lang w:val="fr-FR"/>
        </w:rPr>
      </w:pPr>
    </w:p>
    <w:p w:rsidRPr="00E54FE1" w:rsidR="00CC4016" w:rsidP="48A3D5BA" w:rsidRDefault="00CC4016" w14:paraId="1932653E" w14:textId="0B911888">
      <w:pPr>
        <w:pStyle w:val="DefaultText"/>
        <w:keepNext/>
        <w:spacing w:after="120" w:line="360" w:lineRule="atLeast"/>
        <w:rPr>
          <w:noProof w:val="0"/>
          <w:lang w:val="fr-FR"/>
        </w:rPr>
      </w:pPr>
    </w:p>
    <w:p w:rsidRPr="00E54FE1" w:rsidR="00CC4016" w:rsidP="48A3D5BA" w:rsidRDefault="00CC4016" w14:paraId="2322AC24" w14:textId="79CB9787">
      <w:pPr>
        <w:pStyle w:val="DefaultText"/>
        <w:keepNext/>
        <w:spacing w:after="120" w:line="360" w:lineRule="atLeast"/>
        <w:rPr>
          <w:noProof w:val="0"/>
          <w:lang w:val="fr-FR"/>
        </w:rPr>
      </w:pPr>
    </w:p>
    <w:p w:rsidRPr="00E54FE1" w:rsidR="00CC4016" w:rsidP="48A3D5BA" w:rsidRDefault="00CC4016" w14:paraId="68363ECA" w14:textId="518B194C">
      <w:pPr>
        <w:pStyle w:val="DefaultText"/>
        <w:keepNext/>
        <w:spacing w:after="120" w:line="360" w:lineRule="atLeast"/>
        <w:rPr>
          <w:noProof w:val="0"/>
          <w:lang w:val="fr-FR"/>
        </w:rPr>
      </w:pPr>
    </w:p>
    <w:p w:rsidRPr="00E54FE1" w:rsidR="00CC4016" w:rsidP="48A3D5BA" w:rsidRDefault="00CC4016" w14:paraId="7BE97D16" w14:textId="6FDC2151">
      <w:pPr>
        <w:pStyle w:val="DefaultText"/>
        <w:keepNext/>
        <w:spacing w:after="120" w:line="360" w:lineRule="atLeast"/>
        <w:rPr>
          <w:noProof w:val="0"/>
          <w:lang w:val="fr-FR"/>
        </w:rPr>
      </w:pPr>
    </w:p>
    <w:p w:rsidRPr="00E54FE1" w:rsidR="00CC4016" w:rsidP="48A3D5BA" w:rsidRDefault="00CC4016" w14:paraId="11BC5E1F" w14:textId="53B787B7">
      <w:pPr>
        <w:pStyle w:val="DefaultText"/>
        <w:keepNext/>
        <w:spacing w:after="120" w:line="360" w:lineRule="atLeast"/>
      </w:pPr>
      <w:r w:rsidRPr="48A3D5BA" w:rsidR="657916D5">
        <w:rPr>
          <w:noProof w:val="0"/>
          <w:lang w:val="fr-FR"/>
        </w:rPr>
        <w:t>2. RL Circuit</w:t>
      </w:r>
    </w:p>
    <w:p w:rsidRPr="00E54FE1" w:rsidR="00CC4016" w:rsidP="48A3D5BA" w:rsidRDefault="00CC4016" w14:paraId="6B6BCE44" w14:textId="256B9EBA">
      <w:pPr>
        <w:pStyle w:val="DefaultText"/>
        <w:keepNext/>
        <w:spacing w:after="120" w:line="360" w:lineRule="atLeast"/>
        <w:rPr>
          <w:b w:val="1"/>
          <w:bCs w:val="1"/>
          <w:noProof w:val="0"/>
          <w:lang w:val="fr-FR"/>
        </w:rPr>
      </w:pPr>
      <w:r w:rsidRPr="48A3D5BA" w:rsidR="4BE12B39">
        <w:rPr>
          <w:b w:val="1"/>
          <w:bCs w:val="1"/>
          <w:noProof w:val="0"/>
          <w:lang w:val="fr-FR"/>
        </w:rPr>
        <w:t>F = 1000Hz</w:t>
      </w:r>
    </w:p>
    <w:p w:rsidRPr="00E54FE1" w:rsidR="00CC4016" w:rsidP="48A3D5BA" w:rsidRDefault="00CC4016" w14:paraId="205995E9" w14:textId="29BF6D1C">
      <w:pPr>
        <w:pStyle w:val="DefaultText"/>
        <w:keepNext/>
        <w:numPr>
          <w:ilvl w:val="0"/>
          <w:numId w:val="9"/>
        </w:numPr>
        <w:spacing w:after="120" w:line="360" w:lineRule="atLeast"/>
        <w:rPr/>
      </w:pPr>
      <w:r w:rsidRPr="48A3D5BA" w:rsidR="4BE12B39">
        <w:rPr>
          <w:noProof w:val="0"/>
          <w:lang w:val="fr-FR"/>
        </w:rPr>
        <w:t>Period: T (s)</w:t>
      </w:r>
    </w:p>
    <w:p w:rsidRPr="00E54FE1" w:rsidR="00CC4016" w:rsidP="48A3D5BA" w:rsidRDefault="00CC4016" w14:paraId="73BA47CD"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61C8B27A"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6382D42C" w14:textId="0E349D90">
      <w:pPr>
        <w:pStyle w:val="DefaultText"/>
        <w:keepNext/>
        <w:numPr>
          <w:ilvl w:val="0"/>
          <w:numId w:val="10"/>
        </w:numPr>
        <w:spacing w:after="120" w:line="360" w:lineRule="atLeast"/>
        <w:rPr/>
      </w:pPr>
      <w:r w:rsidRPr="48A3D5BA" w:rsidR="4BE12B39">
        <w:rPr>
          <w:noProof w:val="0"/>
          <w:lang w:val="fr-FR"/>
        </w:rPr>
        <w:t>Time delay ∆𝒕 (𝜇s)</w:t>
      </w:r>
    </w:p>
    <w:p w:rsidRPr="00E54FE1" w:rsidR="00CC4016" w:rsidP="48A3D5BA" w:rsidRDefault="00CC4016" w14:paraId="740D2A83"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6B87AD61"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689A345D" w14:textId="5EA13EA9">
      <w:pPr>
        <w:pStyle w:val="DefaultText"/>
        <w:keepNext/>
        <w:numPr>
          <w:ilvl w:val="0"/>
          <w:numId w:val="11"/>
        </w:numPr>
        <w:spacing w:after="120" w:line="360" w:lineRule="atLeast"/>
        <w:rPr/>
      </w:pPr>
      <w:r w:rsidRPr="48A3D5BA" w:rsidR="4BE12B39">
        <w:rPr>
          <w:noProof w:val="0"/>
          <w:lang w:val="fr-FR"/>
        </w:rPr>
        <w:t>Phase shift 𝝋 (°)</w:t>
      </w:r>
    </w:p>
    <w:p w:rsidRPr="00E54FE1" w:rsidR="00CC4016" w:rsidP="48A3D5BA" w:rsidRDefault="00CC4016" w14:paraId="441CD283"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56F95777"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66DA592E" w14:textId="4D38E7DB">
      <w:pPr>
        <w:pStyle w:val="DefaultText"/>
        <w:keepNext/>
        <w:numPr>
          <w:ilvl w:val="0"/>
          <w:numId w:val="12"/>
        </w:numPr>
        <w:spacing w:after="120" w:line="360" w:lineRule="atLeast"/>
        <w:rPr/>
      </w:pPr>
      <w:r w:rsidRPr="48A3D5BA" w:rsidR="4BE12B39">
        <w:rPr>
          <w:noProof w:val="0"/>
          <w:lang w:val="fr-FR"/>
        </w:rPr>
        <w:t>L (m)</w:t>
      </w:r>
    </w:p>
    <w:p w:rsidRPr="00E54FE1" w:rsidR="00CC4016" w:rsidP="48A3D5BA" w:rsidRDefault="00CC4016" w14:paraId="6479B397"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27152AF"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032E9BE8" w14:textId="0DDE9EEF">
      <w:pPr>
        <w:pStyle w:val="DefaultText"/>
        <w:keepNext/>
        <w:spacing w:after="120" w:line="360" w:lineRule="atLeast"/>
        <w:rPr>
          <w:noProof w:val="0"/>
          <w:lang w:val="fr-FR"/>
        </w:rPr>
      </w:pPr>
    </w:p>
    <w:p w:rsidRPr="00E54FE1" w:rsidR="00CC4016" w:rsidP="48A3D5BA" w:rsidRDefault="00CC4016" w14:paraId="48A80B3D" w14:textId="6B847FDB">
      <w:pPr>
        <w:pStyle w:val="DefaultText"/>
        <w:keepNext/>
        <w:spacing w:after="120" w:line="360" w:lineRule="atLeast"/>
        <w:rPr>
          <w:b w:val="1"/>
          <w:bCs w:val="1"/>
          <w:noProof w:val="0"/>
          <w:lang w:val="fr-FR"/>
        </w:rPr>
      </w:pPr>
      <w:r w:rsidRPr="48A3D5BA" w:rsidR="4BE12B39">
        <w:rPr>
          <w:b w:val="1"/>
          <w:bCs w:val="1"/>
          <w:noProof w:val="0"/>
          <w:lang w:val="fr-FR"/>
        </w:rPr>
        <w:t>F = 2000Hz</w:t>
      </w:r>
    </w:p>
    <w:p w:rsidRPr="00E54FE1" w:rsidR="00CC4016" w:rsidP="48A3D5BA" w:rsidRDefault="00CC4016" w14:paraId="6781E0B4" w14:textId="29BF6D1C">
      <w:pPr>
        <w:pStyle w:val="DefaultText"/>
        <w:keepNext/>
        <w:numPr>
          <w:ilvl w:val="0"/>
          <w:numId w:val="9"/>
        </w:numPr>
        <w:spacing w:after="120" w:line="360" w:lineRule="atLeast"/>
        <w:rPr/>
      </w:pPr>
      <w:r w:rsidRPr="48A3D5BA" w:rsidR="4BE12B39">
        <w:rPr>
          <w:noProof w:val="0"/>
          <w:lang w:val="fr-FR"/>
        </w:rPr>
        <w:t>Period: T (s)</w:t>
      </w:r>
    </w:p>
    <w:p w:rsidRPr="00E54FE1" w:rsidR="00CC4016" w:rsidP="48A3D5BA" w:rsidRDefault="00CC4016" w14:paraId="271738E6"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5A76A6E4"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1665A478" w14:textId="0E349D90">
      <w:pPr>
        <w:pStyle w:val="DefaultText"/>
        <w:keepNext/>
        <w:numPr>
          <w:ilvl w:val="0"/>
          <w:numId w:val="10"/>
        </w:numPr>
        <w:spacing w:after="120" w:line="360" w:lineRule="atLeast"/>
        <w:rPr/>
      </w:pPr>
      <w:r w:rsidRPr="48A3D5BA" w:rsidR="4BE12B39">
        <w:rPr>
          <w:noProof w:val="0"/>
          <w:lang w:val="fr-FR"/>
        </w:rPr>
        <w:t>Time delay ∆𝒕 (𝜇s)</w:t>
      </w:r>
    </w:p>
    <w:p w:rsidRPr="00E54FE1" w:rsidR="00CC4016" w:rsidP="48A3D5BA" w:rsidRDefault="00CC4016" w14:paraId="55EEB3CB"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14CE1A9"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2E029B74" w14:textId="5EA13EA9">
      <w:pPr>
        <w:pStyle w:val="DefaultText"/>
        <w:keepNext/>
        <w:numPr>
          <w:ilvl w:val="0"/>
          <w:numId w:val="11"/>
        </w:numPr>
        <w:spacing w:after="120" w:line="360" w:lineRule="atLeast"/>
        <w:rPr/>
      </w:pPr>
      <w:r w:rsidRPr="48A3D5BA" w:rsidR="4BE12B39">
        <w:rPr>
          <w:noProof w:val="0"/>
          <w:lang w:val="fr-FR"/>
        </w:rPr>
        <w:t>Phase shift 𝝋 (°)</w:t>
      </w:r>
    </w:p>
    <w:p w:rsidRPr="00E54FE1" w:rsidR="00CC4016" w:rsidP="48A3D5BA" w:rsidRDefault="00CC4016" w14:paraId="34B2FE49"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49EE73D3"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5FD85774" w14:textId="6510F307">
      <w:pPr>
        <w:pStyle w:val="DefaultText"/>
        <w:keepNext/>
        <w:numPr>
          <w:ilvl w:val="0"/>
          <w:numId w:val="12"/>
        </w:numPr>
        <w:spacing w:after="120" w:line="360" w:lineRule="atLeast"/>
        <w:rPr/>
      </w:pPr>
      <w:r w:rsidRPr="48A3D5BA" w:rsidR="4BE12B39">
        <w:rPr>
          <w:noProof w:val="0"/>
          <w:lang w:val="fr-FR"/>
        </w:rPr>
        <w:t>L (m)</w:t>
      </w:r>
    </w:p>
    <w:p w:rsidRPr="00E54FE1" w:rsidR="00CC4016" w:rsidP="48A3D5BA" w:rsidRDefault="00CC4016" w14:paraId="7266E16D"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51D5AC64"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364AAA92" w14:textId="10E05DF0">
      <w:pPr>
        <w:pStyle w:val="DefaultText"/>
        <w:keepNext/>
        <w:spacing w:after="120" w:line="360" w:lineRule="atLeast"/>
        <w:rPr>
          <w:noProof w:val="0"/>
          <w:lang w:val="fr-FR"/>
        </w:rPr>
      </w:pPr>
    </w:p>
    <w:p w:rsidRPr="00E54FE1" w:rsidR="00CC4016" w:rsidP="48A3D5BA" w:rsidRDefault="00CC4016" w14:paraId="58FF98E2" w14:textId="282DC945">
      <w:pPr>
        <w:pStyle w:val="DefaultText"/>
        <w:keepNext/>
        <w:spacing w:after="120" w:line="360" w:lineRule="atLeast"/>
        <w:rPr>
          <w:noProof w:val="0"/>
          <w:lang w:val="fr-FR"/>
        </w:rPr>
      </w:pPr>
    </w:p>
    <w:p w:rsidRPr="00E54FE1" w:rsidR="00CC4016" w:rsidP="48A3D5BA" w:rsidRDefault="00CC4016" w14:paraId="2C0A5327" w14:textId="5A38ECC0">
      <w:pPr>
        <w:pStyle w:val="DefaultText"/>
        <w:keepNext/>
        <w:spacing w:after="120" w:line="360" w:lineRule="atLeast"/>
        <w:rPr>
          <w:b w:val="1"/>
          <w:bCs w:val="1"/>
          <w:noProof w:val="0"/>
          <w:lang w:val="fr-FR"/>
        </w:rPr>
      </w:pPr>
      <w:r w:rsidRPr="48A3D5BA" w:rsidR="4BE12B39">
        <w:rPr>
          <w:b w:val="1"/>
          <w:bCs w:val="1"/>
          <w:noProof w:val="0"/>
          <w:lang w:val="fr-FR"/>
        </w:rPr>
        <w:t>F = 4000Hz</w:t>
      </w:r>
    </w:p>
    <w:p w:rsidRPr="00E54FE1" w:rsidR="00CC4016" w:rsidP="48A3D5BA" w:rsidRDefault="00CC4016" w14:paraId="7A32EC35" w14:textId="29BF6D1C">
      <w:pPr>
        <w:pStyle w:val="DefaultText"/>
        <w:keepNext/>
        <w:numPr>
          <w:ilvl w:val="0"/>
          <w:numId w:val="9"/>
        </w:numPr>
        <w:spacing w:after="120" w:line="360" w:lineRule="atLeast"/>
        <w:rPr/>
      </w:pPr>
      <w:r w:rsidRPr="48A3D5BA" w:rsidR="4BE12B39">
        <w:rPr>
          <w:noProof w:val="0"/>
          <w:lang w:val="fr-FR"/>
        </w:rPr>
        <w:t>Period: T (s)</w:t>
      </w:r>
    </w:p>
    <w:p w:rsidRPr="00E54FE1" w:rsidR="00CC4016" w:rsidP="48A3D5BA" w:rsidRDefault="00CC4016" w14:paraId="1292EBB5"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03DD6420"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12F6492E" w14:textId="0E349D90">
      <w:pPr>
        <w:pStyle w:val="DefaultText"/>
        <w:keepNext/>
        <w:numPr>
          <w:ilvl w:val="0"/>
          <w:numId w:val="10"/>
        </w:numPr>
        <w:spacing w:after="120" w:line="360" w:lineRule="atLeast"/>
        <w:rPr/>
      </w:pPr>
      <w:r w:rsidRPr="48A3D5BA" w:rsidR="4BE12B39">
        <w:rPr>
          <w:noProof w:val="0"/>
          <w:lang w:val="fr-FR"/>
        </w:rPr>
        <w:t>Time delay ∆𝒕 (𝜇s)</w:t>
      </w:r>
    </w:p>
    <w:p w:rsidRPr="00E54FE1" w:rsidR="00CC4016" w:rsidP="48A3D5BA" w:rsidRDefault="00CC4016" w14:paraId="24B7809C"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93D54D1"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48767498" w14:textId="5EA13EA9">
      <w:pPr>
        <w:pStyle w:val="DefaultText"/>
        <w:keepNext/>
        <w:numPr>
          <w:ilvl w:val="0"/>
          <w:numId w:val="11"/>
        </w:numPr>
        <w:spacing w:after="120" w:line="360" w:lineRule="atLeast"/>
        <w:rPr/>
      </w:pPr>
      <w:r w:rsidRPr="48A3D5BA" w:rsidR="4BE12B39">
        <w:rPr>
          <w:noProof w:val="0"/>
          <w:lang w:val="fr-FR"/>
        </w:rPr>
        <w:t>Phase shift 𝝋 (°)</w:t>
      </w:r>
    </w:p>
    <w:p w:rsidRPr="00E54FE1" w:rsidR="00CC4016" w:rsidP="48A3D5BA" w:rsidRDefault="00CC4016" w14:paraId="4E57FF9A"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057391DB"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4B08BC7C" w14:textId="2C436E2F">
      <w:pPr>
        <w:pStyle w:val="DefaultText"/>
        <w:keepNext/>
        <w:numPr>
          <w:ilvl w:val="0"/>
          <w:numId w:val="12"/>
        </w:numPr>
        <w:spacing w:after="120" w:line="360" w:lineRule="atLeast"/>
        <w:rPr/>
      </w:pPr>
      <w:r w:rsidRPr="48A3D5BA" w:rsidR="4BE12B39">
        <w:rPr>
          <w:noProof w:val="0"/>
          <w:lang w:val="fr-FR"/>
        </w:rPr>
        <w:t>L (m)</w:t>
      </w:r>
    </w:p>
    <w:p w:rsidRPr="00E54FE1" w:rsidR="00CC4016" w:rsidP="48A3D5BA" w:rsidRDefault="00CC4016" w14:paraId="4B41F08C"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143ED165" w14:textId="04F73FD8">
      <w:pPr>
        <w:pStyle w:val="DefaultText"/>
        <w:keepNext/>
        <w:spacing w:after="120" w:line="360" w:lineRule="atLeast"/>
        <w:rPr>
          <w:noProof w:val="0"/>
          <w:lang w:val="fr-FR"/>
        </w:rPr>
      </w:pPr>
      <w:r w:rsidRPr="48A3D5BA" w:rsidR="4BE12B39">
        <w:rPr>
          <w:noProof w:val="0"/>
          <w:lang w:val="fr-FR"/>
        </w:rPr>
        <w:t>Measured</w:t>
      </w:r>
      <w:r w:rsidRPr="48A3D5BA" w:rsidR="4BE12B39">
        <w:rPr>
          <w:noProof w:val="0"/>
          <w:lang w:val="fr-FR"/>
        </w:rPr>
        <w:t>:</w:t>
      </w:r>
    </w:p>
    <w:p w:rsidRPr="00E54FE1" w:rsidR="00CC4016" w:rsidP="48A3D5BA" w:rsidRDefault="00CC4016" w14:paraId="627E3B6C" w14:textId="372F92F1">
      <w:pPr>
        <w:pStyle w:val="DefaultText"/>
        <w:keepNext/>
        <w:spacing w:after="120" w:line="360" w:lineRule="atLeast"/>
        <w:rPr>
          <w:noProof w:val="0"/>
          <w:lang w:val="fr-FR"/>
        </w:rPr>
      </w:pPr>
    </w:p>
    <w:p w:rsidRPr="00E54FE1" w:rsidR="00CC4016" w:rsidP="48A3D5BA" w:rsidRDefault="00CC4016" w14:paraId="0E9234D2" w14:textId="6E2CE5D1">
      <w:pPr>
        <w:pStyle w:val="DefaultText"/>
        <w:keepNext/>
        <w:spacing w:after="120" w:line="360" w:lineRule="atLeast"/>
      </w:pPr>
      <w:r w:rsidRPr="48A3D5BA" w:rsidR="4BE12B39">
        <w:rPr>
          <w:noProof w:val="0"/>
          <w:lang w:val="fr-FR"/>
        </w:rPr>
        <w:t>2.2 Determine value of an inductor by measuring its impedance</w:t>
      </w:r>
    </w:p>
    <w:p w:rsidRPr="00E54FE1" w:rsidR="00CC4016" w:rsidP="48A3D5BA" w:rsidRDefault="00CC4016" w14:paraId="7FB288CA" w14:textId="10BB29EB">
      <w:pPr>
        <w:pStyle w:val="DefaultText"/>
        <w:keepNext/>
        <w:spacing w:after="120" w:line="360" w:lineRule="atLeast"/>
        <w:rPr>
          <w:b w:val="1"/>
          <w:bCs w:val="1"/>
          <w:noProof w:val="0"/>
          <w:lang w:val="fr-FR"/>
        </w:rPr>
      </w:pPr>
      <w:r w:rsidRPr="48A3D5BA" w:rsidR="4BE12B39">
        <w:rPr>
          <w:b w:val="1"/>
          <w:bCs w:val="1"/>
          <w:noProof w:val="0"/>
          <w:lang w:val="fr-FR"/>
        </w:rPr>
        <w:t>F = 1000Hz</w:t>
      </w:r>
    </w:p>
    <w:p w:rsidRPr="00E54FE1" w:rsidR="00CC4016" w:rsidP="48A3D5BA" w:rsidRDefault="00CC4016" w14:paraId="79D490B4"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4BE12B39">
        <w:rPr>
          <w:noProof w:val="0"/>
          <w:lang w:val="fr-FR"/>
        </w:rPr>
        <w:t>Vrms (V)</w:t>
      </w:r>
    </w:p>
    <w:p w:rsidRPr="00E54FE1" w:rsidR="00CC4016" w:rsidP="48A3D5BA" w:rsidRDefault="00CC4016" w14:paraId="6616D363"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53D6733"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1AC3E60D" w14:textId="353BE7F0">
      <w:pPr>
        <w:pStyle w:val="DefaultText"/>
        <w:keepNext/>
        <w:numPr>
          <w:ilvl w:val="0"/>
          <w:numId w:val="10"/>
        </w:numPr>
        <w:spacing w:after="120" w:line="360" w:lineRule="atLeast"/>
        <w:rPr/>
      </w:pPr>
      <w:r w:rsidRPr="48A3D5BA" w:rsidR="4BE12B39">
        <w:rPr>
          <w:noProof w:val="0"/>
          <w:lang w:val="fr-FR"/>
        </w:rPr>
        <w:t>Irms (A)</w:t>
      </w:r>
    </w:p>
    <w:p w:rsidRPr="00E54FE1" w:rsidR="00CC4016" w:rsidP="48A3D5BA" w:rsidRDefault="00CC4016" w14:paraId="61711107"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39ACE636"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7F0D16AC" w14:textId="0A496765">
      <w:pPr>
        <w:pStyle w:val="DefaultText"/>
        <w:keepNext/>
        <w:numPr>
          <w:ilvl w:val="0"/>
          <w:numId w:val="11"/>
        </w:numPr>
        <w:spacing w:after="120" w:line="360" w:lineRule="atLeast"/>
        <w:rPr/>
      </w:pPr>
      <w:r w:rsidRPr="48A3D5BA" w:rsidR="4BE12B39">
        <w:rPr>
          <w:noProof w:val="0"/>
          <w:lang w:val="fr-FR"/>
        </w:rPr>
        <w:t>|𝒁𝒄|=𝑽𝒓𝒎𝒔 / 𝑰𝒓𝒎𝒔 (Ω)</w:t>
      </w:r>
    </w:p>
    <w:p w:rsidRPr="00E54FE1" w:rsidR="00CC4016" w:rsidP="48A3D5BA" w:rsidRDefault="00CC4016" w14:paraId="3646269B"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08B83755"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4435061E" w14:textId="09FCBF78">
      <w:pPr>
        <w:pStyle w:val="DefaultText"/>
        <w:keepNext/>
        <w:numPr>
          <w:ilvl w:val="0"/>
          <w:numId w:val="12"/>
        </w:numPr>
        <w:spacing w:after="120" w:line="360" w:lineRule="atLeast"/>
        <w:rPr/>
      </w:pPr>
      <w:r w:rsidRPr="48A3D5BA" w:rsidR="4BE12B39">
        <w:rPr>
          <w:noProof w:val="0"/>
          <w:lang w:val="fr-FR"/>
        </w:rPr>
        <w:t>L(mH)</w:t>
      </w:r>
    </w:p>
    <w:p w:rsidRPr="00E54FE1" w:rsidR="00CC4016" w:rsidP="48A3D5BA" w:rsidRDefault="00CC4016" w14:paraId="7B12A3FD"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781C6B13"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3A2C519F" w14:textId="1DA8D4CE">
      <w:pPr>
        <w:pStyle w:val="DefaultText"/>
        <w:keepNext/>
        <w:spacing w:after="120" w:line="360" w:lineRule="atLeast"/>
        <w:rPr>
          <w:noProof w:val="0"/>
          <w:lang w:val="fr-FR"/>
        </w:rPr>
      </w:pPr>
    </w:p>
    <w:p w:rsidRPr="00E54FE1" w:rsidR="00CC4016" w:rsidP="48A3D5BA" w:rsidRDefault="00CC4016" w14:paraId="28E0EC5C" w14:textId="173BF683">
      <w:pPr>
        <w:pStyle w:val="DefaultText"/>
        <w:keepNext/>
        <w:spacing w:after="120" w:line="360" w:lineRule="atLeast"/>
        <w:rPr>
          <w:b w:val="1"/>
          <w:bCs w:val="1"/>
          <w:noProof w:val="0"/>
          <w:lang w:val="fr-FR"/>
        </w:rPr>
      </w:pPr>
      <w:r w:rsidRPr="48A3D5BA" w:rsidR="4BE12B39">
        <w:rPr>
          <w:b w:val="1"/>
          <w:bCs w:val="1"/>
          <w:noProof w:val="0"/>
          <w:lang w:val="fr-FR"/>
        </w:rPr>
        <w:t>F = 2000Hz</w:t>
      </w:r>
    </w:p>
    <w:p w:rsidRPr="00E54FE1" w:rsidR="00CC4016" w:rsidP="48A3D5BA" w:rsidRDefault="00CC4016" w14:paraId="65525094"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4BE12B39">
        <w:rPr>
          <w:noProof w:val="0"/>
          <w:lang w:val="fr-FR"/>
        </w:rPr>
        <w:t>Vrms (V)</w:t>
      </w:r>
    </w:p>
    <w:p w:rsidRPr="00E54FE1" w:rsidR="00CC4016" w:rsidP="48A3D5BA" w:rsidRDefault="00CC4016" w14:paraId="0A86BE26"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7B7B7EFD"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4BEFCDFC" w14:textId="353BE7F0">
      <w:pPr>
        <w:pStyle w:val="DefaultText"/>
        <w:keepNext/>
        <w:numPr>
          <w:ilvl w:val="0"/>
          <w:numId w:val="10"/>
        </w:numPr>
        <w:spacing w:after="120" w:line="360" w:lineRule="atLeast"/>
        <w:rPr/>
      </w:pPr>
      <w:r w:rsidRPr="48A3D5BA" w:rsidR="4BE12B39">
        <w:rPr>
          <w:noProof w:val="0"/>
          <w:lang w:val="fr-FR"/>
        </w:rPr>
        <w:t>Irms (A)</w:t>
      </w:r>
    </w:p>
    <w:p w:rsidRPr="00E54FE1" w:rsidR="00CC4016" w:rsidP="48A3D5BA" w:rsidRDefault="00CC4016" w14:paraId="3203C3F6"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A792F45"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6609B500" w14:textId="0A496765">
      <w:pPr>
        <w:pStyle w:val="DefaultText"/>
        <w:keepNext/>
        <w:numPr>
          <w:ilvl w:val="0"/>
          <w:numId w:val="11"/>
        </w:numPr>
        <w:spacing w:after="120" w:line="360" w:lineRule="atLeast"/>
        <w:rPr/>
      </w:pPr>
      <w:r w:rsidRPr="48A3D5BA" w:rsidR="4BE12B39">
        <w:rPr>
          <w:noProof w:val="0"/>
          <w:lang w:val="fr-FR"/>
        </w:rPr>
        <w:t>|𝒁𝒄|=𝑽𝒓𝒎𝒔 / 𝑰𝒓𝒎𝒔 (Ω)</w:t>
      </w:r>
    </w:p>
    <w:p w:rsidRPr="00E54FE1" w:rsidR="00CC4016" w:rsidP="48A3D5BA" w:rsidRDefault="00CC4016" w14:paraId="21C55A9D"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7DA74566"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73888796" w14:textId="25579A01">
      <w:pPr>
        <w:pStyle w:val="DefaultText"/>
        <w:keepNext/>
        <w:numPr>
          <w:ilvl w:val="0"/>
          <w:numId w:val="12"/>
        </w:numPr>
        <w:spacing w:after="120" w:line="360" w:lineRule="atLeast"/>
        <w:rPr/>
      </w:pPr>
      <w:r w:rsidRPr="48A3D5BA" w:rsidR="4BE12B39">
        <w:rPr>
          <w:noProof w:val="0"/>
          <w:lang w:val="fr-FR"/>
        </w:rPr>
        <w:t>L(mH)</w:t>
      </w:r>
    </w:p>
    <w:p w:rsidRPr="00E54FE1" w:rsidR="00CC4016" w:rsidP="48A3D5BA" w:rsidRDefault="00CC4016" w14:paraId="48D2133E"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666B35E8"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7F6A71C3" w14:textId="5F5D311F">
      <w:pPr>
        <w:pStyle w:val="DefaultText"/>
        <w:keepNext/>
        <w:spacing w:after="120" w:line="360" w:lineRule="atLeast"/>
        <w:rPr>
          <w:noProof w:val="0"/>
          <w:lang w:val="fr-FR"/>
        </w:rPr>
      </w:pPr>
    </w:p>
    <w:p w:rsidRPr="00E54FE1" w:rsidR="00CC4016" w:rsidP="48A3D5BA" w:rsidRDefault="00CC4016" w14:paraId="53859B9C" w14:textId="64BF6B84">
      <w:pPr>
        <w:pStyle w:val="DefaultText"/>
        <w:keepNext/>
        <w:spacing w:after="120" w:line="360" w:lineRule="atLeast"/>
        <w:rPr>
          <w:noProof w:val="0"/>
          <w:lang w:val="fr-FR"/>
        </w:rPr>
      </w:pPr>
    </w:p>
    <w:p w:rsidRPr="00E54FE1" w:rsidR="00CC4016" w:rsidP="48A3D5BA" w:rsidRDefault="00CC4016" w14:paraId="2613F818" w14:textId="671C1C96">
      <w:pPr>
        <w:pStyle w:val="DefaultText"/>
        <w:keepNext/>
        <w:spacing w:after="120" w:line="360" w:lineRule="atLeast"/>
        <w:rPr>
          <w:b w:val="1"/>
          <w:bCs w:val="1"/>
          <w:noProof w:val="0"/>
          <w:lang w:val="fr-FR"/>
        </w:rPr>
      </w:pPr>
      <w:r w:rsidRPr="48A3D5BA" w:rsidR="4BE12B39">
        <w:rPr>
          <w:b w:val="1"/>
          <w:bCs w:val="1"/>
          <w:noProof w:val="0"/>
          <w:lang w:val="fr-FR"/>
        </w:rPr>
        <w:t>F = 4000Hz</w:t>
      </w:r>
    </w:p>
    <w:p w:rsidRPr="00E54FE1" w:rsidR="00CC4016" w:rsidP="48A3D5BA" w:rsidRDefault="00CC4016" w14:paraId="4379F49D" w14:textId="7A787AFA">
      <w:pPr>
        <w:pStyle w:val="DefaultText"/>
        <w:numPr>
          <w:ilvl w:val="0"/>
          <w:numId w:val="9"/>
        </w:numPr>
        <w:suppressLineNumbers w:val="0"/>
        <w:bidi w:val="0"/>
        <w:spacing w:before="0" w:beforeAutospacing="off" w:after="0" w:afterAutospacing="off" w:line="360" w:lineRule="atLeast"/>
        <w:ind w:left="720" w:right="0" w:hanging="360"/>
        <w:jc w:val="both"/>
        <w:rPr>
          <w:noProof w:val="0"/>
          <w:lang w:val="fr-FR"/>
        </w:rPr>
      </w:pPr>
      <w:r w:rsidRPr="48A3D5BA" w:rsidR="4BE12B39">
        <w:rPr>
          <w:noProof w:val="0"/>
          <w:lang w:val="fr-FR"/>
        </w:rPr>
        <w:t>Vrms (V)</w:t>
      </w:r>
    </w:p>
    <w:p w:rsidRPr="00E54FE1" w:rsidR="00CC4016" w:rsidP="48A3D5BA" w:rsidRDefault="00CC4016" w14:paraId="0AB41730"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7E62BB39"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7310D31F" w14:textId="353BE7F0">
      <w:pPr>
        <w:pStyle w:val="DefaultText"/>
        <w:keepNext/>
        <w:numPr>
          <w:ilvl w:val="0"/>
          <w:numId w:val="10"/>
        </w:numPr>
        <w:spacing w:after="120" w:line="360" w:lineRule="atLeast"/>
        <w:rPr/>
      </w:pPr>
      <w:r w:rsidRPr="48A3D5BA" w:rsidR="4BE12B39">
        <w:rPr>
          <w:noProof w:val="0"/>
          <w:lang w:val="fr-FR"/>
        </w:rPr>
        <w:t>Irms (A)</w:t>
      </w:r>
    </w:p>
    <w:p w:rsidRPr="00E54FE1" w:rsidR="00CC4016" w:rsidP="48A3D5BA" w:rsidRDefault="00CC4016" w14:paraId="5C18E332"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2700F4CF" w14:textId="246F1FA5">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18D2D280" w14:textId="0A496765">
      <w:pPr>
        <w:pStyle w:val="DefaultText"/>
        <w:keepNext/>
        <w:numPr>
          <w:ilvl w:val="0"/>
          <w:numId w:val="11"/>
        </w:numPr>
        <w:spacing w:after="120" w:line="360" w:lineRule="atLeast"/>
        <w:rPr/>
      </w:pPr>
      <w:r w:rsidRPr="48A3D5BA" w:rsidR="4BE12B39">
        <w:rPr>
          <w:noProof w:val="0"/>
          <w:lang w:val="fr-FR"/>
        </w:rPr>
        <w:t>|𝒁𝒄|=𝑽𝒓𝒎𝒔 / 𝑰𝒓𝒎𝒔 (Ω)</w:t>
      </w:r>
    </w:p>
    <w:p w:rsidRPr="00E54FE1" w:rsidR="00CC4016" w:rsidP="48A3D5BA" w:rsidRDefault="00CC4016" w14:paraId="3D1D98D4"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46FF5940" w14:textId="334AA151">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02EDC6A0" w14:textId="507C819A">
      <w:pPr>
        <w:pStyle w:val="DefaultText"/>
        <w:keepNext/>
        <w:numPr>
          <w:ilvl w:val="0"/>
          <w:numId w:val="12"/>
        </w:numPr>
        <w:spacing w:after="120" w:line="360" w:lineRule="atLeast"/>
        <w:rPr/>
      </w:pPr>
      <w:r w:rsidRPr="48A3D5BA" w:rsidR="4BE12B39">
        <w:rPr>
          <w:noProof w:val="0"/>
          <w:lang w:val="fr-FR"/>
        </w:rPr>
        <w:t>L(mH)</w:t>
      </w:r>
    </w:p>
    <w:p w:rsidRPr="00E54FE1" w:rsidR="00CC4016" w:rsidP="48A3D5BA" w:rsidRDefault="00CC4016" w14:paraId="69D8A40B" w14:textId="432E158B">
      <w:pPr>
        <w:pStyle w:val="DefaultText"/>
        <w:keepNext/>
        <w:spacing w:after="120" w:line="360" w:lineRule="atLeast"/>
        <w:rPr>
          <w:noProof w:val="0"/>
          <w:lang w:val="fr-FR"/>
        </w:rPr>
      </w:pPr>
      <w:r w:rsidRPr="48A3D5BA" w:rsidR="4BE12B39">
        <w:rPr>
          <w:noProof w:val="0"/>
          <w:lang w:val="fr-FR"/>
        </w:rPr>
        <w:t>Simulated:</w:t>
      </w:r>
    </w:p>
    <w:p w:rsidRPr="00E54FE1" w:rsidR="00CC4016" w:rsidP="48A3D5BA" w:rsidRDefault="00CC4016" w14:paraId="3DF27987" w14:textId="04F73FD8">
      <w:pPr>
        <w:pStyle w:val="DefaultText"/>
        <w:keepNext/>
        <w:spacing w:after="120" w:line="360" w:lineRule="atLeast"/>
        <w:rPr>
          <w:noProof w:val="0"/>
          <w:lang w:val="fr-FR"/>
        </w:rPr>
      </w:pPr>
      <w:r w:rsidRPr="48A3D5BA" w:rsidR="4BE12B39">
        <w:rPr>
          <w:noProof w:val="0"/>
          <w:lang w:val="fr-FR"/>
        </w:rPr>
        <w:t>Measured:</w:t>
      </w:r>
    </w:p>
    <w:p w:rsidRPr="00E54FE1" w:rsidR="00CC4016" w:rsidP="48A3D5BA" w:rsidRDefault="00CC4016" w14:paraId="20EAA6D6" w14:textId="775393C5">
      <w:pPr>
        <w:pStyle w:val="DefaultText"/>
        <w:keepNext/>
        <w:spacing w:after="120" w:line="360" w:lineRule="atLeast"/>
        <w:rPr>
          <w:noProof w:val="0"/>
          <w:lang w:val="fr-FR"/>
        </w:rPr>
      </w:pPr>
    </w:p>
    <w:p w:rsidRPr="00E54FE1" w:rsidR="00CC4016" w:rsidRDefault="00CC4016" w14:paraId="5650FC54" w14:textId="6D76AC69">
      <w:pPr>
        <w:pStyle w:val="DefaultText"/>
        <w:keepNext w:val="1"/>
        <w:spacing w:after="120" w:line="360" w:lineRule="atLeast"/>
        <w:outlineLvl w:val="0"/>
      </w:pPr>
    </w:p>
    <w:p w:rsidR="0002571A" w:rsidRDefault="0002571A" w14:paraId="7BED0B7D" w14:textId="77777777">
      <w:pPr>
        <w:pStyle w:val="DefaultText"/>
        <w:keepNext/>
        <w:spacing w:after="120" w:line="360" w:lineRule="atLeast"/>
        <w:outlineLvl w:val="0"/>
        <w:rPr>
          <w:rFonts w:ascii="Arial" w:hAnsi="Arial"/>
        </w:rPr>
      </w:pPr>
      <w:r w:rsidRPr="3DC4F09B" w:rsidR="0002571A">
        <w:rPr>
          <w:rFonts w:ascii="Arial" w:hAnsi="Arial"/>
          <w:b w:val="1"/>
          <w:bCs w:val="1"/>
          <w:sz w:val="28"/>
          <w:szCs w:val="28"/>
        </w:rPr>
        <w:t>Experimental Procedure</w:t>
      </w:r>
    </w:p>
    <w:p w:rsidR="0002571A" w:rsidRDefault="0002571A" w14:paraId="1143ED25" w14:textId="77777777">
      <w:pPr>
        <w:pStyle w:val="DefaultText"/>
        <w:spacing w:line="360" w:lineRule="atLeast"/>
        <w:rPr>
          <w:rFonts w:ascii="Arial" w:hAnsi="Arial"/>
        </w:rPr>
      </w:pPr>
      <w:r>
        <w:br w:type="page"/>
      </w:r>
      <w:r>
        <w:rPr>
          <w:rFonts w:ascii="Arial" w:hAnsi="Arial"/>
          <w:b/>
          <w:sz w:val="28"/>
        </w:rPr>
        <w:t>Experimental Results</w:t>
      </w:r>
    </w:p>
    <w:p w:rsidR="0002571A" w:rsidRDefault="0002571A" w14:paraId="75ED6866" w14:textId="77777777">
      <w:pPr>
        <w:pStyle w:val="DefaultText"/>
        <w:spacing w:line="360" w:lineRule="atLeast"/>
      </w:pPr>
      <w:r>
        <w:t xml:space="preserve">In this section, describe the results.  Remember to refer your reader to specific Figures, Tables and Appendices where applicable and show your calculations and data manipulation.  Note that it is preferable to have Figures and Tables close to the text where they are discussed.  The goal here is to report the results – </w:t>
      </w:r>
      <w:r>
        <w:rPr>
          <w:b/>
          <w:i/>
        </w:rPr>
        <w:t>NOT</w:t>
      </w:r>
      <w:r>
        <w:t xml:space="preserve"> to discuss whether they are good or bad results.  Usually the trends in a graph are pointed out, but not fully explained.  The discussion of the trend is saved for the </w:t>
      </w:r>
      <w:r>
        <w:rPr>
          <w:bCs/>
        </w:rPr>
        <w:t>Discussion section.</w:t>
      </w:r>
    </w:p>
    <w:p w:rsidR="0002571A" w:rsidRDefault="0002571A" w14:paraId="2FCB0798" w14:textId="77777777">
      <w:pPr>
        <w:pStyle w:val="DefaultText"/>
        <w:spacing w:line="360" w:lineRule="atLeast"/>
        <w:rPr>
          <w:rFonts w:ascii="Arial" w:hAnsi="Arial"/>
          <w:b/>
          <w:sz w:val="28"/>
        </w:rPr>
      </w:pPr>
    </w:p>
    <w:p w:rsidR="0002571A" w:rsidRDefault="0002571A" w14:paraId="1AEF137C" w14:textId="77777777">
      <w:pPr>
        <w:pStyle w:val="DefaultText"/>
        <w:spacing w:line="360" w:lineRule="atLeast"/>
        <w:rPr>
          <w:rFonts w:ascii="Arial" w:hAnsi="Arial"/>
          <w:b/>
          <w:sz w:val="28"/>
        </w:rPr>
      </w:pPr>
    </w:p>
    <w:p w:rsidR="0002571A" w:rsidRDefault="0002571A" w14:paraId="60CB378A" w14:textId="77777777">
      <w:pPr>
        <w:pStyle w:val="DefaultText"/>
        <w:keepNext/>
        <w:spacing w:after="120" w:line="360" w:lineRule="atLeast"/>
        <w:outlineLvl w:val="0"/>
        <w:rPr>
          <w:rFonts w:ascii="Arial" w:hAnsi="Arial"/>
        </w:rPr>
      </w:pPr>
      <w:r>
        <w:rPr>
          <w:rFonts w:ascii="Arial" w:hAnsi="Arial"/>
          <w:b/>
          <w:sz w:val="28"/>
        </w:rPr>
        <w:t>Discussion of Results</w:t>
      </w:r>
    </w:p>
    <w:p w:rsidR="0002571A" w:rsidRDefault="0002571A" w14:paraId="6F1E8B83" w14:textId="77777777">
      <w:pPr>
        <w:pStyle w:val="DefaultText"/>
        <w:spacing w:line="360" w:lineRule="atLeast"/>
      </w:pPr>
      <w:r>
        <w:t xml:space="preserve">In the discussion, you should point out how your </w:t>
      </w:r>
      <w:r w:rsidR="00A2055F">
        <w:t>experimental results</w:t>
      </w:r>
      <w:r>
        <w:t xml:space="preserve"> compare with theory, and suggest and explain reasons for deviations.  Discuss the sources of error in this section.</w:t>
      </w:r>
    </w:p>
    <w:p w:rsidR="0002571A" w:rsidRDefault="0002571A" w14:paraId="01DB0D64" w14:textId="77777777">
      <w:pPr>
        <w:pStyle w:val="DefaultText"/>
        <w:spacing w:line="360" w:lineRule="atLeast"/>
      </w:pPr>
    </w:p>
    <w:sectPr w:rsidR="0002571A">
      <w:footerReference w:type="even" r:id="rId11"/>
      <w:footerReference w:type="default" r:id="rId12"/>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JD" w:author="Jeremy Duck" w:date="2004-02-06T14:00:00Z" w:id="0">
    <w:p w:rsidR="00270C8B" w:rsidP="002C3F1E" w:rsidRDefault="00270C8B" w14:paraId="462F6A0D"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rsidR="00270C8B" w:rsidRDefault="00270C8B" w14:paraId="24045528" w14:textId="77777777">
      <w:pPr>
        <w:pStyle w:val="CommentText"/>
      </w:pPr>
    </w:p>
  </w:comment>
  <w:comment w:initials="JD" w:author="Jeremy Duck" w:date="2004-02-06T14:00:00Z" w:id="2">
    <w:p w:rsidR="00270C8B" w:rsidP="00A02DD6" w:rsidRDefault="00270C8B" w14:paraId="5543B09A"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rsidR="00270C8B" w:rsidRDefault="00270C8B" w14:paraId="20DAF251" w14:textId="77777777">
      <w:pPr>
        <w:pStyle w:val="CommentText"/>
      </w:pPr>
    </w:p>
  </w:comment>
  <w:comment w:initials="JD" w:author="Jeremy Duck" w:date="2004-02-06T13:59:00Z" w:id="3">
    <w:p w:rsidR="00270C8B" w:rsidRDefault="00270C8B" w14:paraId="0A8ED642"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s>
</file>

<file path=word/commentsExtended.xml><?xml version="1.0" encoding="utf-8"?>
<w15:commentsEx xmlns:mc="http://schemas.openxmlformats.org/markup-compatibility/2006" xmlns:w15="http://schemas.microsoft.com/office/word/2012/wordml" mc:Ignorable="w15">
  <w15:commentEx w15:done="0" w15:paraId="24045528"/>
  <w15:commentEx w15:done="0" w15:paraId="20DAF251"/>
  <w15:commentEx w15:done="0" w15:paraId="0A8ED642"/>
</w15:commentsEx>
</file>

<file path=word/commentsIds.xml><?xml version="1.0" encoding="utf-8"?>
<w16cid:commentsIds xmlns:mc="http://schemas.openxmlformats.org/markup-compatibility/2006" xmlns:w16cid="http://schemas.microsoft.com/office/word/2016/wordml/cid" mc:Ignorable="w16cid">
  <w16cid:commentId w16cid:paraId="24045528" w16cid:durableId="17125E49"/>
  <w16cid:commentId w16cid:paraId="20DAF251" w16cid:durableId="78F8F546"/>
  <w16cid:commentId w16cid:paraId="0A8ED642" w16cid:durableId="3A854A0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A5E" w:rsidRDefault="008C2A5E" w14:paraId="21C3EE14" w14:textId="77777777">
      <w:r>
        <w:separator/>
      </w:r>
    </w:p>
  </w:endnote>
  <w:endnote w:type="continuationSeparator" w:id="0">
    <w:p w:rsidR="008C2A5E" w:rsidRDefault="008C2A5E" w14:paraId="03AEC65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C8B" w:rsidRDefault="00270C8B" w14:paraId="29B17828"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0C8B" w:rsidRDefault="00270C8B" w14:paraId="185B67FB" w14:textId="7777777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C8B" w:rsidP="004B22FB" w:rsidRDefault="004B22FB" w14:paraId="6AA896B5" w14:textId="7D81C121">
    <w:pPr>
      <w:pStyle w:val="Footer"/>
      <w:tabs>
        <w:tab w:val="center" w:pos="4680"/>
        <w:tab w:val="right" w:pos="9360"/>
      </w:tabs>
      <w:rPr>
        <w:rStyle w:val="PageNumber"/>
        <w:i/>
      </w:rPr>
    </w:pPr>
    <w:r w:rsidRPr="004B22FB">
      <w:rPr>
        <w:i/>
      </w:rPr>
      <w:t>International University</w:t>
    </w:r>
    <w:r>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C07281">
      <w:rPr>
        <w:rStyle w:val="PageNumber"/>
        <w:iCs/>
        <w:noProof/>
      </w:rPr>
      <w:t>5</w:t>
    </w:r>
    <w:r w:rsidR="00270C8B">
      <w:rPr>
        <w:rStyle w:val="PageNumber"/>
        <w:iCs/>
      </w:rPr>
      <w:fldChar w:fldCharType="end"/>
    </w:r>
    <w:r w:rsidR="00270C8B">
      <w:rPr>
        <w:rStyle w:val="PageNumber"/>
        <w:i/>
      </w:rPr>
      <w:tab/>
    </w:r>
    <w:r>
      <w:rPr>
        <w:rStyle w:val="PageNumber"/>
        <w:i/>
      </w:rPr>
      <w:t>[Course number]</w:t>
    </w:r>
  </w:p>
  <w:p w:rsidR="00270C8B" w:rsidRDefault="004B22FB" w14:paraId="60AA8EBE" w14:textId="77777777">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A5E" w:rsidRDefault="008C2A5E" w14:paraId="1EF64D1B" w14:textId="77777777">
      <w:r>
        <w:separator/>
      </w:r>
    </w:p>
  </w:footnote>
  <w:footnote w:type="continuationSeparator" w:id="0">
    <w:p w:rsidR="008C2A5E" w:rsidRDefault="008C2A5E" w14:paraId="0797251D" w14:textId="77777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0">
    <w:nsid w:val="7b0ccc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674bec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9f2d4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d97ef2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hint="default" w:ascii="Symbol" w:hAnsi="Symbol"/>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02C4AD1"/>
    <w:multiLevelType w:val="hybridMultilevel"/>
    <w:tmpl w:val="066A5D9C"/>
    <w:lvl w:ilvl="0" w:tplc="41FCB36E">
      <w:numFmt w:val="bullet"/>
      <w:lvlText w:val="-"/>
      <w:lvlJc w:val="left"/>
      <w:pPr>
        <w:ind w:left="720" w:hanging="360"/>
      </w:pPr>
      <w:rPr>
        <w:rFonts w:hint="default" w:ascii="TimesNewRomanPS-BoldMT" w:hAnsi="TimesNewRomanPS-BoldMT" w:eastAsia="Times New Roman" w:cs="VNI-Times"/>
        <w:b/>
        <w:color w:val="00000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2">
    <w:abstractNumId w:val="10"/>
  </w:num>
  <w:num w:numId="11">
    <w:abstractNumId w:val="9"/>
  </w:num>
  <w:num w:numId="10">
    <w:abstractNumId w:val="8"/>
  </w:num>
  <w:num w:numId="9">
    <w:abstractNumId w:val="7"/>
  </w:num>
  <w:num w:numId="1">
    <w:abstractNumId w:val="3"/>
  </w:num>
  <w:num w:numId="2">
    <w:abstractNumId w:val="2"/>
  </w:num>
  <w:num w:numId="3">
    <w:abstractNumId w:val="0"/>
    <w:lvlOverride w:ilvl="0">
      <w:lvl w:ilvl="0">
        <w:start w:val="1"/>
        <w:numFmt w:val="bullet"/>
        <w:lvlText w:val=""/>
        <w:legacy w:legacy="1" w:legacySpace="0" w:legacyIndent="360"/>
        <w:lvlJc w:val="left"/>
        <w:pPr>
          <w:ind w:left="360" w:hanging="360"/>
        </w:pPr>
        <w:rPr>
          <w:rFonts w:hint="default" w:ascii="Symbol" w:hAnsi="Symbol"/>
        </w:rPr>
      </w:lvl>
    </w:lvlOverride>
  </w:num>
  <w:num w:numId="4">
    <w:abstractNumId w:val="1"/>
  </w:num>
  <w:num w:numId="5">
    <w:abstractNumId w:val="6"/>
  </w:num>
  <w:num w:numId="6">
    <w:abstractNumId w:val="6"/>
    <w:lvlOverride w:ilvl="0">
      <w:lvl w:ilvl="0">
        <w:start w:val="1"/>
        <w:numFmt w:val="decimal"/>
        <w:lvlText w:val="%1."/>
        <w:legacy w:legacy="1" w:legacySpace="0" w:legacyIndent="360"/>
        <w:lvlJc w:val="left"/>
        <w:pPr>
          <w:ind w:left="1080" w:hanging="360"/>
        </w:pPr>
      </w:lvl>
    </w:lvlOverride>
  </w:num>
  <w:num w:numId="7">
    <w:abstractNumId w:val="4"/>
  </w:num>
  <w:num w:numId="8">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101F76"/>
    <w:rsid w:val="00162833"/>
    <w:rsid w:val="00181AD9"/>
    <w:rsid w:val="00183FF8"/>
    <w:rsid w:val="0019438F"/>
    <w:rsid w:val="001E6913"/>
    <w:rsid w:val="0020139A"/>
    <w:rsid w:val="00213CF8"/>
    <w:rsid w:val="00270C8B"/>
    <w:rsid w:val="0027693C"/>
    <w:rsid w:val="002C3F1E"/>
    <w:rsid w:val="002D1D06"/>
    <w:rsid w:val="002E2375"/>
    <w:rsid w:val="00373840"/>
    <w:rsid w:val="003919C8"/>
    <w:rsid w:val="0039730C"/>
    <w:rsid w:val="003D37A2"/>
    <w:rsid w:val="004B22FB"/>
    <w:rsid w:val="004D1E16"/>
    <w:rsid w:val="004F6702"/>
    <w:rsid w:val="005275CF"/>
    <w:rsid w:val="00535352"/>
    <w:rsid w:val="00571C60"/>
    <w:rsid w:val="005B50C0"/>
    <w:rsid w:val="006F6637"/>
    <w:rsid w:val="00776DFE"/>
    <w:rsid w:val="007A0E97"/>
    <w:rsid w:val="007A612B"/>
    <w:rsid w:val="00805733"/>
    <w:rsid w:val="00826B6E"/>
    <w:rsid w:val="00831D6E"/>
    <w:rsid w:val="008702D7"/>
    <w:rsid w:val="0089761B"/>
    <w:rsid w:val="008C2A5E"/>
    <w:rsid w:val="00981A8F"/>
    <w:rsid w:val="009D3B81"/>
    <w:rsid w:val="00A02DD6"/>
    <w:rsid w:val="00A2055F"/>
    <w:rsid w:val="00A62755"/>
    <w:rsid w:val="00AD549D"/>
    <w:rsid w:val="00B22A64"/>
    <w:rsid w:val="00B361FF"/>
    <w:rsid w:val="00B82B6A"/>
    <w:rsid w:val="00C07281"/>
    <w:rsid w:val="00CC4016"/>
    <w:rsid w:val="00CF168A"/>
    <w:rsid w:val="00D307AC"/>
    <w:rsid w:val="00D8621D"/>
    <w:rsid w:val="00DF4B1B"/>
    <w:rsid w:val="00E3744A"/>
    <w:rsid w:val="00E54FE1"/>
    <w:rsid w:val="00E705A7"/>
    <w:rsid w:val="00E809BC"/>
    <w:rsid w:val="00EA44CB"/>
    <w:rsid w:val="00EB1EED"/>
    <w:rsid w:val="00EF5467"/>
    <w:rsid w:val="00F11E7D"/>
    <w:rsid w:val="00F317F1"/>
    <w:rsid w:val="00F33018"/>
    <w:rsid w:val="00F52D5E"/>
    <w:rsid w:val="00F5349D"/>
    <w:rsid w:val="00FE1BB3"/>
    <w:rsid w:val="02882871"/>
    <w:rsid w:val="07A3CE98"/>
    <w:rsid w:val="0A8398BB"/>
    <w:rsid w:val="0CE72165"/>
    <w:rsid w:val="137376E2"/>
    <w:rsid w:val="17F0DFCA"/>
    <w:rsid w:val="275004B8"/>
    <w:rsid w:val="28706001"/>
    <w:rsid w:val="319F602A"/>
    <w:rsid w:val="35DB1F4B"/>
    <w:rsid w:val="38294C43"/>
    <w:rsid w:val="3DC4F09B"/>
    <w:rsid w:val="3E167137"/>
    <w:rsid w:val="416198DE"/>
    <w:rsid w:val="42A82058"/>
    <w:rsid w:val="46B5ADCC"/>
    <w:rsid w:val="48A3D5BA"/>
    <w:rsid w:val="492062F3"/>
    <w:rsid w:val="4BE12B39"/>
    <w:rsid w:val="55B5634A"/>
    <w:rsid w:val="57A1E5E6"/>
    <w:rsid w:val="590FF161"/>
    <w:rsid w:val="5EADF9DB"/>
    <w:rsid w:val="5F40D520"/>
    <w:rsid w:val="61FCC31F"/>
    <w:rsid w:val="625126EB"/>
    <w:rsid w:val="657916D5"/>
    <w:rsid w:val="71CBB642"/>
    <w:rsid w:val="71DBEE9C"/>
    <w:rsid w:val="72BD5C4A"/>
    <w:rsid w:val="7623F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20ED0"/>
  <w15:chartTrackingRefBased/>
  <w15:docId w15:val="{1AFB16F5-E594-4D05-BB5D-5EA1DD1636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Text" w:customStyle="1">
    <w:name w:val="Default Text"/>
    <w:pPr>
      <w:spacing w:line="360" w:lineRule="auto"/>
      <w:jc w:val="both"/>
    </w:pPr>
    <w:rPr>
      <w:snapToGrid w:val="0"/>
      <w:color w:val="000000"/>
      <w:sz w:val="24"/>
    </w:rPr>
  </w:style>
  <w:style w:type="paragraph" w:styleId="NumberList" w:customStyle="1">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hAnsi="VNI-Times" w:eastAsia="Times New Roman" w:cs="VN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comments" Target="comments.xml"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14" /><Relationship Type="http://schemas.microsoft.com/office/2016/09/relationships/commentsIds" Target="commentsIds.xml" Id="R37aa100e28e14dc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easte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mal Lab Report Template</dc:title>
  <dc:subject/>
  <dc:creator>Jacqueline A. Isaacs</dc:creator>
  <keywords/>
  <lastModifiedBy>DO MINH DUY</lastModifiedBy>
  <revision>5</revision>
  <lastPrinted>2003-03-26T10:08:00.0000000Z</lastPrinted>
  <dcterms:created xsi:type="dcterms:W3CDTF">2018-08-11T05:41:00.0000000Z</dcterms:created>
  <dcterms:modified xsi:type="dcterms:W3CDTF">2024-12-01T16:34:09.68453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